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516B14" w14:textId="77777777" w:rsidR="00AB3BFD" w:rsidRPr="00616CCE" w:rsidRDefault="00537B9B" w:rsidP="00E95648">
      <w:pPr>
        <w:tabs>
          <w:tab w:val="left" w:pos="6804"/>
        </w:tabs>
        <w:jc w:val="both"/>
        <w:rPr>
          <w:rFonts w:ascii="Arial" w:hAnsi="Arial" w:cs="Arial"/>
          <w:b/>
          <w:bCs/>
          <w:sz w:val="22"/>
          <w:szCs w:val="22"/>
        </w:rPr>
      </w:pPr>
      <w:r w:rsidRPr="00616CCE">
        <w:rPr>
          <w:rFonts w:ascii="Arial" w:hAnsi="Arial" w:cs="Arial"/>
          <w:b/>
          <w:bCs/>
          <w:sz w:val="22"/>
          <w:szCs w:val="22"/>
        </w:rPr>
        <w:t>&lt;</w:t>
      </w:r>
      <w:r w:rsidR="00AB3BFD" w:rsidRPr="00616CCE">
        <w:rPr>
          <w:rFonts w:ascii="Arial" w:hAnsi="Arial" w:cs="Arial"/>
          <w:b/>
          <w:bCs/>
          <w:sz w:val="22"/>
          <w:szCs w:val="22"/>
        </w:rPr>
        <w:t>Insert Date&gt;</w:t>
      </w:r>
      <w:r w:rsidR="00E95648" w:rsidRPr="00616CCE">
        <w:rPr>
          <w:rFonts w:ascii="Arial" w:hAnsi="Arial" w:cs="Arial"/>
          <w:b/>
          <w:bCs/>
          <w:sz w:val="22"/>
          <w:szCs w:val="22"/>
        </w:rPr>
        <w:tab/>
      </w:r>
      <w:r w:rsidR="00AB3BFD" w:rsidRPr="00616CCE">
        <w:rPr>
          <w:rFonts w:ascii="Arial" w:hAnsi="Arial" w:cs="Arial"/>
          <w:b/>
          <w:bCs/>
          <w:sz w:val="22"/>
          <w:szCs w:val="22"/>
        </w:rPr>
        <w:t>&lt;Insert Letterhead&gt;</w:t>
      </w:r>
    </w:p>
    <w:p w14:paraId="2185C0B9" w14:textId="77777777" w:rsidR="00AB3BFD" w:rsidRPr="00616CCE" w:rsidRDefault="00AB3BFD" w:rsidP="00416880">
      <w:pPr>
        <w:pStyle w:val="BodyText"/>
        <w:jc w:val="both"/>
        <w:rPr>
          <w:color w:val="000000"/>
          <w:sz w:val="22"/>
          <w:szCs w:val="22"/>
        </w:rPr>
      </w:pPr>
    </w:p>
    <w:p w14:paraId="233F46C3" w14:textId="77777777" w:rsidR="0071168C" w:rsidRPr="00616CCE" w:rsidRDefault="0071168C" w:rsidP="00416880">
      <w:pPr>
        <w:pStyle w:val="BodyText"/>
        <w:jc w:val="both"/>
        <w:rPr>
          <w:color w:val="000000"/>
          <w:sz w:val="22"/>
          <w:szCs w:val="22"/>
        </w:rPr>
      </w:pPr>
    </w:p>
    <w:p w14:paraId="4D8A5A3D" w14:textId="77777777" w:rsidR="00AB3BFD" w:rsidRPr="00616CCE" w:rsidRDefault="00F86B37" w:rsidP="00416880">
      <w:pPr>
        <w:pStyle w:val="BodyText"/>
        <w:jc w:val="both"/>
        <w:rPr>
          <w:color w:val="000000"/>
          <w:sz w:val="22"/>
          <w:szCs w:val="22"/>
        </w:rPr>
      </w:pPr>
      <w:r w:rsidRPr="00616CCE">
        <w:rPr>
          <w:color w:val="000000"/>
          <w:sz w:val="22"/>
          <w:szCs w:val="22"/>
        </w:rPr>
        <w:t>M</w:t>
      </w:r>
      <w:r w:rsidR="00E95648" w:rsidRPr="00616CCE">
        <w:rPr>
          <w:color w:val="000000"/>
          <w:sz w:val="22"/>
          <w:szCs w:val="22"/>
        </w:rPr>
        <w:t>r</w:t>
      </w:r>
      <w:r w:rsidR="00AB3BFD" w:rsidRPr="00616CCE">
        <w:rPr>
          <w:color w:val="000000"/>
          <w:sz w:val="22"/>
          <w:szCs w:val="22"/>
        </w:rPr>
        <w:t xml:space="preserve"> J</w:t>
      </w:r>
      <w:r w:rsidR="00E95648" w:rsidRPr="00616CCE">
        <w:rPr>
          <w:color w:val="000000"/>
          <w:sz w:val="22"/>
          <w:szCs w:val="22"/>
        </w:rPr>
        <w:t>oe Arena</w:t>
      </w:r>
    </w:p>
    <w:p w14:paraId="4FB4C73A" w14:textId="77777777" w:rsidR="00AB3BFD" w:rsidRPr="00616CCE" w:rsidRDefault="00AB3BFD" w:rsidP="00416880">
      <w:pPr>
        <w:pStyle w:val="BodyText"/>
        <w:jc w:val="both"/>
        <w:rPr>
          <w:color w:val="000000"/>
          <w:sz w:val="22"/>
          <w:szCs w:val="22"/>
        </w:rPr>
      </w:pPr>
      <w:r w:rsidRPr="00616CCE">
        <w:rPr>
          <w:color w:val="000000"/>
          <w:sz w:val="22"/>
          <w:szCs w:val="22"/>
        </w:rPr>
        <w:t>Chief Executive Officer</w:t>
      </w:r>
    </w:p>
    <w:p w14:paraId="654BD994" w14:textId="77777777" w:rsidR="00AB3BFD" w:rsidRPr="00616CCE" w:rsidRDefault="009B66C9" w:rsidP="00416880">
      <w:pPr>
        <w:pStyle w:val="BodyText"/>
        <w:jc w:val="both"/>
        <w:rPr>
          <w:color w:val="000000"/>
          <w:sz w:val="22"/>
          <w:szCs w:val="22"/>
        </w:rPr>
      </w:pPr>
      <w:r w:rsidRPr="00616CCE">
        <w:rPr>
          <w:color w:val="000000"/>
          <w:sz w:val="22"/>
          <w:szCs w:val="22"/>
        </w:rPr>
        <w:t>Procurement Australia</w:t>
      </w:r>
    </w:p>
    <w:p w14:paraId="29E6F6FB" w14:textId="77777777" w:rsidR="00AB3BFD" w:rsidRPr="00616CCE" w:rsidRDefault="00CD58BC" w:rsidP="00416880">
      <w:pPr>
        <w:pStyle w:val="BodyText"/>
        <w:jc w:val="both"/>
        <w:rPr>
          <w:color w:val="000000"/>
          <w:sz w:val="22"/>
          <w:szCs w:val="22"/>
        </w:rPr>
      </w:pPr>
      <w:r w:rsidRPr="00616CCE">
        <w:rPr>
          <w:color w:val="000000"/>
          <w:sz w:val="22"/>
          <w:szCs w:val="22"/>
        </w:rPr>
        <w:t>Level 18, 461 Bourke Street,</w:t>
      </w:r>
    </w:p>
    <w:p w14:paraId="1C9DCA76" w14:textId="77777777" w:rsidR="00AB3BFD" w:rsidRPr="00616CCE" w:rsidRDefault="00CD58BC" w:rsidP="00416880">
      <w:pPr>
        <w:pStyle w:val="BodyText"/>
        <w:jc w:val="both"/>
        <w:rPr>
          <w:color w:val="000000"/>
          <w:sz w:val="22"/>
          <w:szCs w:val="22"/>
        </w:rPr>
      </w:pPr>
      <w:r w:rsidRPr="00616CCE">
        <w:rPr>
          <w:color w:val="000000"/>
          <w:sz w:val="22"/>
          <w:szCs w:val="22"/>
        </w:rPr>
        <w:t>Melbourne</w:t>
      </w:r>
      <w:r w:rsidR="00AB3BFD" w:rsidRPr="00616CCE">
        <w:rPr>
          <w:color w:val="000000"/>
          <w:sz w:val="22"/>
          <w:szCs w:val="22"/>
        </w:rPr>
        <w:t xml:space="preserve"> VIC 3</w:t>
      </w:r>
      <w:r w:rsidRPr="00616CCE">
        <w:rPr>
          <w:color w:val="000000"/>
          <w:sz w:val="22"/>
          <w:szCs w:val="22"/>
        </w:rPr>
        <w:t>000</w:t>
      </w:r>
    </w:p>
    <w:p w14:paraId="6C6CCB16" w14:textId="77777777" w:rsidR="00AB3BFD" w:rsidRPr="00616CCE" w:rsidRDefault="00AB3BFD" w:rsidP="00416880">
      <w:pPr>
        <w:pStyle w:val="BodyText"/>
        <w:jc w:val="both"/>
        <w:rPr>
          <w:color w:val="000000"/>
          <w:sz w:val="22"/>
          <w:szCs w:val="22"/>
        </w:rPr>
      </w:pPr>
    </w:p>
    <w:p w14:paraId="24B7EA01" w14:textId="77777777" w:rsidR="0071168C" w:rsidRPr="00616CCE" w:rsidRDefault="0071168C" w:rsidP="00416880">
      <w:pPr>
        <w:pStyle w:val="BodyText"/>
        <w:jc w:val="both"/>
        <w:rPr>
          <w:color w:val="000000"/>
          <w:sz w:val="22"/>
          <w:szCs w:val="22"/>
        </w:rPr>
      </w:pPr>
    </w:p>
    <w:p w14:paraId="3E98E821" w14:textId="77777777" w:rsidR="00AB3BFD" w:rsidRPr="00616CCE" w:rsidRDefault="00AB3BFD" w:rsidP="00416880">
      <w:pPr>
        <w:pStyle w:val="BodyText"/>
        <w:jc w:val="both"/>
        <w:rPr>
          <w:color w:val="000000"/>
          <w:sz w:val="22"/>
          <w:szCs w:val="22"/>
        </w:rPr>
      </w:pPr>
      <w:r w:rsidRPr="00616CCE">
        <w:rPr>
          <w:color w:val="000000"/>
          <w:sz w:val="22"/>
          <w:szCs w:val="22"/>
        </w:rPr>
        <w:t>Dear J</w:t>
      </w:r>
      <w:r w:rsidR="00E95648" w:rsidRPr="00616CCE">
        <w:rPr>
          <w:color w:val="000000"/>
          <w:sz w:val="22"/>
          <w:szCs w:val="22"/>
        </w:rPr>
        <w:t>oe</w:t>
      </w:r>
      <w:r w:rsidRPr="00616CCE">
        <w:rPr>
          <w:color w:val="000000"/>
          <w:sz w:val="22"/>
          <w:szCs w:val="22"/>
        </w:rPr>
        <w:t>,</w:t>
      </w:r>
    </w:p>
    <w:p w14:paraId="0B0E0392" w14:textId="77777777" w:rsidR="0071168C" w:rsidRPr="00616CCE" w:rsidRDefault="0071168C" w:rsidP="00416880">
      <w:pPr>
        <w:pStyle w:val="BodyText"/>
        <w:jc w:val="both"/>
        <w:rPr>
          <w:color w:val="000000"/>
          <w:sz w:val="22"/>
          <w:szCs w:val="22"/>
        </w:rPr>
      </w:pPr>
    </w:p>
    <w:p w14:paraId="33ABB9C1" w14:textId="37B765F8" w:rsidR="00AD1DB6" w:rsidRPr="00264B24" w:rsidRDefault="00064A4B" w:rsidP="00CD58BC">
      <w:pPr>
        <w:pStyle w:val="BodyText"/>
        <w:rPr>
          <w:sz w:val="22"/>
          <w:szCs w:val="22"/>
        </w:rPr>
      </w:pPr>
      <w:r w:rsidRPr="00264B24">
        <w:rPr>
          <w:b/>
          <w:sz w:val="22"/>
          <w:szCs w:val="22"/>
          <w:u w:val="single"/>
        </w:rPr>
        <w:t>Re</w:t>
      </w:r>
      <w:r w:rsidR="00AB3BFD" w:rsidRPr="00264B24">
        <w:rPr>
          <w:b/>
          <w:sz w:val="22"/>
          <w:szCs w:val="22"/>
          <w:u w:val="single"/>
        </w:rPr>
        <w:t>:</w:t>
      </w:r>
      <w:r w:rsidR="00F36845" w:rsidRPr="00264B24">
        <w:rPr>
          <w:b/>
          <w:sz w:val="22"/>
          <w:szCs w:val="22"/>
          <w:u w:val="single"/>
        </w:rPr>
        <w:t xml:space="preserve"> Expression of Interest </w:t>
      </w:r>
      <w:r w:rsidR="00CD58BC" w:rsidRPr="00264B24">
        <w:rPr>
          <w:b/>
          <w:sz w:val="22"/>
          <w:szCs w:val="22"/>
          <w:u w:val="single"/>
        </w:rPr>
        <w:t>–</w:t>
      </w:r>
      <w:r w:rsidR="00AB3BFD" w:rsidRPr="00264B24">
        <w:rPr>
          <w:b/>
          <w:sz w:val="22"/>
          <w:szCs w:val="22"/>
          <w:u w:val="single"/>
        </w:rPr>
        <w:t xml:space="preserve"> </w:t>
      </w:r>
      <w:r w:rsidR="005830C3" w:rsidRPr="005830C3">
        <w:rPr>
          <w:b/>
          <w:sz w:val="22"/>
          <w:szCs w:val="22"/>
          <w:u w:val="single"/>
        </w:rPr>
        <w:t>2502-0642 Commercial Furniture</w:t>
      </w:r>
    </w:p>
    <w:p w14:paraId="5E01E00D" w14:textId="77777777" w:rsidR="00AB3BFD" w:rsidRPr="00616CCE" w:rsidRDefault="00AB3BFD" w:rsidP="00416880">
      <w:pPr>
        <w:pStyle w:val="BodyText"/>
        <w:jc w:val="both"/>
        <w:rPr>
          <w:b/>
          <w:color w:val="000000"/>
          <w:sz w:val="22"/>
          <w:szCs w:val="22"/>
          <w:u w:val="single"/>
        </w:rPr>
      </w:pPr>
    </w:p>
    <w:p w14:paraId="08FD42BE" w14:textId="77777777" w:rsidR="00F36845" w:rsidRPr="00616CCE" w:rsidRDefault="00F36845" w:rsidP="00A02737">
      <w:pPr>
        <w:pStyle w:val="BodyText"/>
        <w:rPr>
          <w:sz w:val="22"/>
          <w:szCs w:val="22"/>
        </w:rPr>
      </w:pPr>
      <w:r w:rsidRPr="00616CCE">
        <w:rPr>
          <w:color w:val="000000"/>
          <w:sz w:val="22"/>
          <w:szCs w:val="22"/>
        </w:rPr>
        <w:t xml:space="preserve">Thank you for giving us the opportunity to be included as a party to Procurement Australia’s </w:t>
      </w:r>
      <w:r w:rsidR="00DE2C72" w:rsidRPr="00616CCE">
        <w:rPr>
          <w:color w:val="000000"/>
          <w:sz w:val="22"/>
          <w:szCs w:val="22"/>
        </w:rPr>
        <w:t>tender</w:t>
      </w:r>
      <w:r w:rsidRPr="00616CCE">
        <w:rPr>
          <w:color w:val="000000"/>
          <w:sz w:val="22"/>
          <w:szCs w:val="22"/>
        </w:rPr>
        <w:t xml:space="preserve"> for this contract. </w:t>
      </w:r>
    </w:p>
    <w:p w14:paraId="76F63BB3" w14:textId="77777777" w:rsidR="00F36845" w:rsidRPr="00616CCE" w:rsidRDefault="00F36845" w:rsidP="00A02737">
      <w:pPr>
        <w:pStyle w:val="BodyText"/>
        <w:rPr>
          <w:sz w:val="22"/>
          <w:szCs w:val="22"/>
        </w:rPr>
      </w:pPr>
    </w:p>
    <w:p w14:paraId="5F5D4992" w14:textId="77777777" w:rsidR="00B621F2" w:rsidRPr="00616CCE" w:rsidRDefault="005958A0" w:rsidP="00A02737">
      <w:pPr>
        <w:pStyle w:val="BodyText"/>
        <w:rPr>
          <w:sz w:val="22"/>
          <w:szCs w:val="22"/>
        </w:rPr>
      </w:pPr>
      <w:r w:rsidRPr="00616CCE">
        <w:rPr>
          <w:sz w:val="22"/>
          <w:szCs w:val="22"/>
        </w:rPr>
        <w:t xml:space="preserve">With genuine interest </w:t>
      </w:r>
      <w:r w:rsidR="00A77B03" w:rsidRPr="00616CCE">
        <w:rPr>
          <w:sz w:val="22"/>
          <w:szCs w:val="22"/>
        </w:rPr>
        <w:t xml:space="preserve">in </w:t>
      </w:r>
      <w:r w:rsidRPr="00616CCE">
        <w:rPr>
          <w:sz w:val="22"/>
          <w:szCs w:val="22"/>
        </w:rPr>
        <w:t>participat</w:t>
      </w:r>
      <w:r w:rsidR="00A77B03" w:rsidRPr="00616CCE">
        <w:rPr>
          <w:sz w:val="22"/>
          <w:szCs w:val="22"/>
        </w:rPr>
        <w:t>ing</w:t>
      </w:r>
      <w:r w:rsidRPr="00616CCE">
        <w:rPr>
          <w:sz w:val="22"/>
          <w:szCs w:val="22"/>
        </w:rPr>
        <w:t xml:space="preserve"> in this </w:t>
      </w:r>
      <w:proofErr w:type="gramStart"/>
      <w:r w:rsidRPr="00616CCE">
        <w:rPr>
          <w:sz w:val="22"/>
          <w:szCs w:val="22"/>
        </w:rPr>
        <w:t xml:space="preserve">contract, </w:t>
      </w:r>
      <w:r w:rsidR="00B621F2" w:rsidRPr="00616CCE">
        <w:rPr>
          <w:sz w:val="22"/>
          <w:szCs w:val="22"/>
        </w:rPr>
        <w:t xml:space="preserve"> </w:t>
      </w:r>
      <w:r w:rsidR="00937B25" w:rsidRPr="00616CCE">
        <w:rPr>
          <w:sz w:val="22"/>
          <w:szCs w:val="22"/>
        </w:rPr>
        <w:t>we</w:t>
      </w:r>
      <w:proofErr w:type="gramEnd"/>
      <w:r w:rsidR="00937B25" w:rsidRPr="00616CCE">
        <w:rPr>
          <w:sz w:val="22"/>
          <w:szCs w:val="22"/>
        </w:rPr>
        <w:t xml:space="preserve"> acknowledge the financial and long term benefits delivered through contract aggregation, and recognise the importance of providing</w:t>
      </w:r>
      <w:r w:rsidR="00A02737" w:rsidRPr="00616CCE">
        <w:rPr>
          <w:sz w:val="22"/>
          <w:szCs w:val="22"/>
        </w:rPr>
        <w:t xml:space="preserve"> Procurement Australia with</w:t>
      </w:r>
      <w:r w:rsidR="00937B25" w:rsidRPr="00616CCE">
        <w:rPr>
          <w:sz w:val="22"/>
          <w:szCs w:val="22"/>
        </w:rPr>
        <w:t xml:space="preserve"> </w:t>
      </w:r>
      <w:r w:rsidR="00A02737" w:rsidRPr="00616CCE">
        <w:rPr>
          <w:sz w:val="22"/>
          <w:szCs w:val="22"/>
        </w:rPr>
        <w:t xml:space="preserve">current </w:t>
      </w:r>
      <w:r w:rsidR="00937B25" w:rsidRPr="00616CCE">
        <w:rPr>
          <w:sz w:val="22"/>
          <w:szCs w:val="22"/>
        </w:rPr>
        <w:t>spend and volume data to</w:t>
      </w:r>
      <w:r w:rsidR="00A77B03" w:rsidRPr="00616CCE">
        <w:rPr>
          <w:sz w:val="22"/>
          <w:szCs w:val="22"/>
        </w:rPr>
        <w:t xml:space="preserve"> achieve</w:t>
      </w:r>
      <w:r w:rsidR="00937B25" w:rsidRPr="00616CCE">
        <w:rPr>
          <w:sz w:val="22"/>
          <w:szCs w:val="22"/>
        </w:rPr>
        <w:t xml:space="preserve"> the most competitive outcomes possible.</w:t>
      </w:r>
      <w:r w:rsidR="003F7DB9" w:rsidRPr="00616CCE">
        <w:rPr>
          <w:sz w:val="22"/>
          <w:szCs w:val="22"/>
        </w:rPr>
        <w:t xml:space="preserve"> </w:t>
      </w:r>
    </w:p>
    <w:p w14:paraId="18DC5682" w14:textId="77777777" w:rsidR="00B621F2" w:rsidRPr="00616CCE" w:rsidRDefault="00B621F2" w:rsidP="00A02737">
      <w:pPr>
        <w:pStyle w:val="BodyText"/>
        <w:rPr>
          <w:sz w:val="22"/>
          <w:szCs w:val="22"/>
        </w:rPr>
      </w:pPr>
    </w:p>
    <w:p w14:paraId="57EF855A" w14:textId="77777777" w:rsidR="00644025" w:rsidRPr="00616CCE" w:rsidRDefault="00B621F2" w:rsidP="00B621F2">
      <w:pPr>
        <w:pStyle w:val="BodyText3"/>
        <w:rPr>
          <w:szCs w:val="22"/>
        </w:rPr>
      </w:pPr>
      <w:r w:rsidRPr="00616CCE">
        <w:rPr>
          <w:szCs w:val="22"/>
        </w:rPr>
        <w:t>By working with you in this way, we are</w:t>
      </w:r>
      <w:r w:rsidR="00644025" w:rsidRPr="00616CCE">
        <w:rPr>
          <w:szCs w:val="22"/>
        </w:rPr>
        <w:t xml:space="preserve"> focused on </w:t>
      </w:r>
      <w:r w:rsidRPr="00616CCE">
        <w:rPr>
          <w:szCs w:val="22"/>
        </w:rPr>
        <w:t>the potential for</w:t>
      </w:r>
      <w:r w:rsidR="003F7DB9" w:rsidRPr="00616CCE">
        <w:rPr>
          <w:szCs w:val="22"/>
        </w:rPr>
        <w:t xml:space="preserve"> </w:t>
      </w:r>
      <w:r w:rsidRPr="00616CCE">
        <w:rPr>
          <w:szCs w:val="22"/>
        </w:rPr>
        <w:t>greater financial benefits</w:t>
      </w:r>
      <w:r w:rsidR="00644025" w:rsidRPr="00616CCE">
        <w:rPr>
          <w:szCs w:val="22"/>
        </w:rPr>
        <w:t xml:space="preserve"> </w:t>
      </w:r>
      <w:r w:rsidR="006C728A" w:rsidRPr="00616CCE">
        <w:rPr>
          <w:szCs w:val="22"/>
        </w:rPr>
        <w:t xml:space="preserve">that arise from </w:t>
      </w:r>
      <w:r w:rsidR="00644025" w:rsidRPr="00616CCE">
        <w:rPr>
          <w:szCs w:val="22"/>
        </w:rPr>
        <w:t>larger contract sizes</w:t>
      </w:r>
      <w:r w:rsidR="006C728A" w:rsidRPr="00616CCE">
        <w:rPr>
          <w:szCs w:val="22"/>
        </w:rPr>
        <w:t>, delivering</w:t>
      </w:r>
      <w:r w:rsidR="003F7DB9" w:rsidRPr="00616CCE">
        <w:rPr>
          <w:szCs w:val="22"/>
        </w:rPr>
        <w:t xml:space="preserve"> better negotiating power and lower contracted prices</w:t>
      </w:r>
      <w:r w:rsidR="00644025" w:rsidRPr="00616CCE">
        <w:rPr>
          <w:szCs w:val="22"/>
        </w:rPr>
        <w:t>.</w:t>
      </w:r>
    </w:p>
    <w:p w14:paraId="1ADBBC84" w14:textId="77777777" w:rsidR="00B621F2" w:rsidRPr="00616CCE" w:rsidRDefault="00B621F2" w:rsidP="00644025">
      <w:pPr>
        <w:pStyle w:val="BodyText3"/>
        <w:rPr>
          <w:szCs w:val="22"/>
        </w:rPr>
      </w:pPr>
      <w:r w:rsidRPr="00616CCE">
        <w:rPr>
          <w:color w:val="000000"/>
          <w:szCs w:val="22"/>
        </w:rPr>
        <w:t xml:space="preserve"> </w:t>
      </w:r>
    </w:p>
    <w:p w14:paraId="7ADBE03A" w14:textId="77777777" w:rsidR="00AB3BFD" w:rsidRPr="00616CCE" w:rsidRDefault="006C728A" w:rsidP="00A02737">
      <w:pPr>
        <w:rPr>
          <w:rFonts w:ascii="Arial" w:hAnsi="Arial" w:cs="Arial"/>
          <w:sz w:val="22"/>
          <w:szCs w:val="22"/>
        </w:rPr>
      </w:pPr>
      <w:r w:rsidRPr="00616CCE">
        <w:rPr>
          <w:rFonts w:ascii="Arial" w:hAnsi="Arial" w:cs="Arial"/>
          <w:sz w:val="22"/>
          <w:szCs w:val="22"/>
        </w:rPr>
        <w:t xml:space="preserve">We </w:t>
      </w:r>
      <w:r w:rsidR="005958A0" w:rsidRPr="00616CCE">
        <w:rPr>
          <w:rFonts w:ascii="Arial" w:hAnsi="Arial" w:cs="Arial"/>
          <w:sz w:val="22"/>
          <w:szCs w:val="22"/>
        </w:rPr>
        <w:t xml:space="preserve">understand </w:t>
      </w:r>
      <w:proofErr w:type="gramStart"/>
      <w:r w:rsidR="005958A0" w:rsidRPr="00616CCE">
        <w:rPr>
          <w:rFonts w:ascii="Arial" w:hAnsi="Arial" w:cs="Arial"/>
          <w:sz w:val="22"/>
          <w:szCs w:val="22"/>
        </w:rPr>
        <w:t xml:space="preserve">that </w:t>
      </w:r>
      <w:r w:rsidR="00937B25" w:rsidRPr="00616CCE">
        <w:rPr>
          <w:rFonts w:ascii="Arial" w:hAnsi="Arial" w:cs="Arial"/>
          <w:sz w:val="22"/>
          <w:szCs w:val="22"/>
        </w:rPr>
        <w:t xml:space="preserve"> </w:t>
      </w:r>
      <w:r w:rsidR="00FA12F3" w:rsidRPr="00616CCE">
        <w:rPr>
          <w:rFonts w:ascii="Arial" w:hAnsi="Arial" w:cs="Arial"/>
          <w:sz w:val="22"/>
          <w:szCs w:val="22"/>
        </w:rPr>
        <w:t>Procurement</w:t>
      </w:r>
      <w:proofErr w:type="gramEnd"/>
      <w:r w:rsidR="00FA12F3" w:rsidRPr="00616CCE">
        <w:rPr>
          <w:rFonts w:ascii="Arial" w:hAnsi="Arial" w:cs="Arial"/>
          <w:sz w:val="22"/>
          <w:szCs w:val="22"/>
        </w:rPr>
        <w:t xml:space="preserve"> Australia </w:t>
      </w:r>
      <w:r w:rsidR="006C49D3" w:rsidRPr="00616CCE">
        <w:rPr>
          <w:rFonts w:ascii="Arial" w:hAnsi="Arial" w:cs="Arial"/>
          <w:sz w:val="22"/>
          <w:szCs w:val="22"/>
        </w:rPr>
        <w:t xml:space="preserve">will endeavour to incorporate our specific requirements </w:t>
      </w:r>
      <w:r w:rsidRPr="00616CCE">
        <w:rPr>
          <w:rFonts w:ascii="Arial" w:hAnsi="Arial" w:cs="Arial"/>
          <w:sz w:val="22"/>
          <w:szCs w:val="22"/>
        </w:rPr>
        <w:t>throughout the tender process</w:t>
      </w:r>
      <w:r w:rsidR="006C49D3" w:rsidRPr="00616CCE">
        <w:rPr>
          <w:rFonts w:ascii="Arial" w:hAnsi="Arial" w:cs="Arial"/>
          <w:sz w:val="22"/>
          <w:szCs w:val="22"/>
        </w:rPr>
        <w:t>, invi</w:t>
      </w:r>
      <w:r w:rsidR="00DA1489" w:rsidRPr="00616CCE">
        <w:rPr>
          <w:rFonts w:ascii="Arial" w:hAnsi="Arial" w:cs="Arial"/>
          <w:sz w:val="22"/>
          <w:szCs w:val="22"/>
        </w:rPr>
        <w:t xml:space="preserve">te tenders on our behalf, </w:t>
      </w:r>
      <w:r w:rsidRPr="00616CCE">
        <w:rPr>
          <w:rFonts w:ascii="Arial" w:hAnsi="Arial" w:cs="Arial"/>
          <w:sz w:val="22"/>
          <w:szCs w:val="22"/>
        </w:rPr>
        <w:t xml:space="preserve">and </w:t>
      </w:r>
      <w:r w:rsidR="00DA1489" w:rsidRPr="00616CCE">
        <w:rPr>
          <w:rFonts w:ascii="Arial" w:hAnsi="Arial" w:cs="Arial"/>
          <w:sz w:val="22"/>
          <w:szCs w:val="22"/>
        </w:rPr>
        <w:t xml:space="preserve">prepare </w:t>
      </w:r>
      <w:r w:rsidR="006C49D3" w:rsidRPr="00616CCE">
        <w:rPr>
          <w:rFonts w:ascii="Arial" w:hAnsi="Arial" w:cs="Arial"/>
          <w:sz w:val="22"/>
          <w:szCs w:val="22"/>
        </w:rPr>
        <w:t xml:space="preserve">a </w:t>
      </w:r>
      <w:r w:rsidR="00DA1489" w:rsidRPr="00616CCE">
        <w:rPr>
          <w:rFonts w:ascii="Arial" w:hAnsi="Arial" w:cs="Arial"/>
          <w:sz w:val="22"/>
          <w:szCs w:val="22"/>
        </w:rPr>
        <w:t xml:space="preserve">comprehensive </w:t>
      </w:r>
      <w:r w:rsidR="00A77B03" w:rsidRPr="00616CCE">
        <w:rPr>
          <w:rFonts w:ascii="Arial" w:hAnsi="Arial" w:cs="Arial"/>
          <w:sz w:val="22"/>
          <w:szCs w:val="22"/>
        </w:rPr>
        <w:t>e</w:t>
      </w:r>
      <w:r w:rsidR="00DA1489" w:rsidRPr="00616CCE">
        <w:rPr>
          <w:rFonts w:ascii="Arial" w:hAnsi="Arial" w:cs="Arial"/>
          <w:sz w:val="22"/>
          <w:szCs w:val="22"/>
        </w:rPr>
        <w:t>valuation report for us consider</w:t>
      </w:r>
      <w:r w:rsidR="00A77B03" w:rsidRPr="00616CCE">
        <w:rPr>
          <w:rFonts w:ascii="Arial" w:hAnsi="Arial" w:cs="Arial"/>
          <w:sz w:val="22"/>
          <w:szCs w:val="22"/>
        </w:rPr>
        <w:t>,</w:t>
      </w:r>
      <w:r w:rsidR="00DA1489" w:rsidRPr="00616CCE">
        <w:rPr>
          <w:rFonts w:ascii="Arial" w:hAnsi="Arial" w:cs="Arial"/>
          <w:sz w:val="22"/>
          <w:szCs w:val="22"/>
        </w:rPr>
        <w:t xml:space="preserve"> including recommendations. Further, Procurement </w:t>
      </w:r>
      <w:r w:rsidR="00A77B03" w:rsidRPr="00616CCE">
        <w:rPr>
          <w:rFonts w:ascii="Arial" w:hAnsi="Arial" w:cs="Arial"/>
          <w:sz w:val="22"/>
          <w:szCs w:val="22"/>
        </w:rPr>
        <w:t>Australia</w:t>
      </w:r>
      <w:r w:rsidR="00DA1489" w:rsidRPr="00616CCE">
        <w:rPr>
          <w:rFonts w:ascii="Arial" w:hAnsi="Arial" w:cs="Arial"/>
          <w:sz w:val="22"/>
          <w:szCs w:val="22"/>
        </w:rPr>
        <w:t xml:space="preserve"> will provide ongoing support and </w:t>
      </w:r>
      <w:r w:rsidR="00A77B03" w:rsidRPr="00616CCE">
        <w:rPr>
          <w:rFonts w:ascii="Arial" w:hAnsi="Arial" w:cs="Arial"/>
          <w:sz w:val="22"/>
          <w:szCs w:val="22"/>
        </w:rPr>
        <w:t xml:space="preserve">assistance for the </w:t>
      </w:r>
      <w:r w:rsidRPr="00616CCE">
        <w:rPr>
          <w:rFonts w:ascii="Arial" w:hAnsi="Arial" w:cs="Arial"/>
          <w:sz w:val="22"/>
          <w:szCs w:val="22"/>
        </w:rPr>
        <w:t>duration of the</w:t>
      </w:r>
      <w:r w:rsidR="00DA1489" w:rsidRPr="00616CCE">
        <w:rPr>
          <w:rFonts w:ascii="Arial" w:hAnsi="Arial" w:cs="Arial"/>
          <w:sz w:val="22"/>
          <w:szCs w:val="22"/>
        </w:rPr>
        <w:t xml:space="preserve"> contract. </w:t>
      </w:r>
    </w:p>
    <w:p w14:paraId="60360DD3" w14:textId="77777777" w:rsidR="00E27118" w:rsidRPr="00616CCE" w:rsidRDefault="00616CCE" w:rsidP="00616CCE">
      <w:pPr>
        <w:tabs>
          <w:tab w:val="left" w:pos="3690"/>
        </w:tabs>
        <w:rPr>
          <w:rFonts w:ascii="Arial" w:hAnsi="Arial" w:cs="Arial"/>
          <w:sz w:val="22"/>
          <w:szCs w:val="22"/>
          <w:lang w:eastAsia="en-US"/>
        </w:rPr>
      </w:pPr>
      <w:r w:rsidRPr="00616CCE">
        <w:rPr>
          <w:rFonts w:ascii="Arial" w:hAnsi="Arial" w:cs="Arial"/>
          <w:sz w:val="22"/>
          <w:szCs w:val="22"/>
          <w:lang w:eastAsia="en-US"/>
        </w:rPr>
        <w:tab/>
      </w:r>
    </w:p>
    <w:p w14:paraId="14BD4221" w14:textId="77777777" w:rsidR="006C728A" w:rsidRPr="00616CCE" w:rsidRDefault="006C728A" w:rsidP="0057101C">
      <w:pPr>
        <w:rPr>
          <w:rFonts w:ascii="Arial" w:hAnsi="Arial" w:cs="Arial"/>
          <w:sz w:val="22"/>
          <w:szCs w:val="22"/>
        </w:rPr>
      </w:pPr>
      <w:r w:rsidRPr="00616CCE">
        <w:rPr>
          <w:rFonts w:ascii="Arial" w:hAnsi="Arial" w:cs="Arial"/>
          <w:sz w:val="22"/>
          <w:szCs w:val="22"/>
          <w:lang w:eastAsia="en-US"/>
        </w:rPr>
        <w:t>Procurement Australia is not appointed for the purpose of bid shopping, price seeking or any other benchmarking activity that may be relevant to this tender.</w:t>
      </w:r>
    </w:p>
    <w:p w14:paraId="3B9EA3BC" w14:textId="77777777" w:rsidR="0057101C" w:rsidRPr="00616CCE" w:rsidRDefault="0057101C" w:rsidP="0057101C">
      <w:pPr>
        <w:rPr>
          <w:rFonts w:ascii="Arial" w:hAnsi="Arial" w:cs="Arial"/>
          <w:sz w:val="22"/>
          <w:szCs w:val="22"/>
        </w:rPr>
      </w:pPr>
      <w:r w:rsidRPr="00616CCE">
        <w:rPr>
          <w:rFonts w:ascii="Arial" w:hAnsi="Arial" w:cs="Arial"/>
          <w:sz w:val="22"/>
          <w:szCs w:val="22"/>
        </w:rPr>
        <w:t xml:space="preserve">If the outcome provides our organisation with </w:t>
      </w:r>
      <w:r w:rsidR="00A77B03" w:rsidRPr="00616CCE">
        <w:rPr>
          <w:rFonts w:ascii="Arial" w:hAnsi="Arial" w:cs="Arial"/>
          <w:sz w:val="22"/>
          <w:szCs w:val="22"/>
        </w:rPr>
        <w:t xml:space="preserve">the </w:t>
      </w:r>
      <w:r w:rsidRPr="00616CCE">
        <w:rPr>
          <w:rFonts w:ascii="Arial" w:hAnsi="Arial" w:cs="Arial"/>
          <w:sz w:val="22"/>
          <w:szCs w:val="22"/>
        </w:rPr>
        <w:t>best overall value</w:t>
      </w:r>
      <w:r w:rsidR="00A77B03" w:rsidRPr="00616CCE">
        <w:rPr>
          <w:rFonts w:ascii="Arial" w:hAnsi="Arial" w:cs="Arial"/>
          <w:sz w:val="22"/>
          <w:szCs w:val="22"/>
        </w:rPr>
        <w:t xml:space="preserve">, </w:t>
      </w:r>
      <w:r w:rsidRPr="00616CCE">
        <w:rPr>
          <w:rFonts w:ascii="Arial" w:hAnsi="Arial" w:cs="Arial"/>
          <w:sz w:val="22"/>
          <w:szCs w:val="22"/>
        </w:rPr>
        <w:t xml:space="preserve">and </w:t>
      </w:r>
      <w:r w:rsidR="00A77B03" w:rsidRPr="00616CCE">
        <w:rPr>
          <w:rFonts w:ascii="Arial" w:hAnsi="Arial" w:cs="Arial"/>
          <w:sz w:val="22"/>
          <w:szCs w:val="22"/>
        </w:rPr>
        <w:t>we accept that,</w:t>
      </w:r>
      <w:r w:rsidRPr="00616CCE">
        <w:rPr>
          <w:rFonts w:ascii="Arial" w:hAnsi="Arial" w:cs="Arial"/>
          <w:sz w:val="22"/>
          <w:szCs w:val="22"/>
        </w:rPr>
        <w:t xml:space="preserve"> we will execute </w:t>
      </w:r>
      <w:r w:rsidR="00DA1489" w:rsidRPr="00616CCE">
        <w:rPr>
          <w:rFonts w:ascii="Arial" w:hAnsi="Arial" w:cs="Arial"/>
          <w:sz w:val="22"/>
          <w:szCs w:val="22"/>
        </w:rPr>
        <w:t>a firm</w:t>
      </w:r>
      <w:r w:rsidRPr="00616CCE">
        <w:rPr>
          <w:rFonts w:ascii="Arial" w:hAnsi="Arial" w:cs="Arial"/>
          <w:sz w:val="22"/>
          <w:szCs w:val="22"/>
        </w:rPr>
        <w:t xml:space="preserve"> decision to utilise the contract</w:t>
      </w:r>
      <w:r w:rsidR="00180111" w:rsidRPr="00616CCE">
        <w:rPr>
          <w:rFonts w:ascii="Arial" w:hAnsi="Arial" w:cs="Arial"/>
          <w:sz w:val="22"/>
          <w:szCs w:val="22"/>
        </w:rPr>
        <w:t>.</w:t>
      </w:r>
    </w:p>
    <w:p w14:paraId="4FFC4288" w14:textId="77777777" w:rsidR="00AB3BFD" w:rsidRPr="00616CCE" w:rsidRDefault="00AB3BFD" w:rsidP="00E27118">
      <w:pPr>
        <w:rPr>
          <w:rFonts w:ascii="Arial" w:hAnsi="Arial" w:cs="Arial"/>
          <w:sz w:val="22"/>
          <w:szCs w:val="22"/>
          <w:lang w:eastAsia="en-US"/>
        </w:rPr>
      </w:pPr>
    </w:p>
    <w:p w14:paraId="1B913014" w14:textId="77777777" w:rsidR="006C728A" w:rsidRPr="00616CCE" w:rsidRDefault="00DA1489" w:rsidP="00E27118">
      <w:pPr>
        <w:rPr>
          <w:rFonts w:ascii="Arial" w:hAnsi="Arial" w:cs="Arial"/>
          <w:sz w:val="22"/>
          <w:szCs w:val="22"/>
          <w:lang w:eastAsia="en-US"/>
        </w:rPr>
      </w:pPr>
      <w:r w:rsidRPr="00616CCE">
        <w:rPr>
          <w:rFonts w:ascii="Arial" w:hAnsi="Arial" w:cs="Arial"/>
          <w:sz w:val="22"/>
          <w:szCs w:val="22"/>
          <w:lang w:eastAsia="en-US"/>
        </w:rPr>
        <w:t xml:space="preserve">Should we not </w:t>
      </w:r>
      <w:r w:rsidR="00180111" w:rsidRPr="00616CCE">
        <w:rPr>
          <w:rFonts w:ascii="Arial" w:hAnsi="Arial" w:cs="Arial"/>
          <w:sz w:val="22"/>
          <w:szCs w:val="22"/>
          <w:lang w:eastAsia="en-US"/>
        </w:rPr>
        <w:t>accept</w:t>
      </w:r>
      <w:r w:rsidRPr="00616CCE">
        <w:rPr>
          <w:rFonts w:ascii="Arial" w:hAnsi="Arial" w:cs="Arial"/>
          <w:sz w:val="22"/>
          <w:szCs w:val="22"/>
          <w:lang w:eastAsia="en-US"/>
        </w:rPr>
        <w:t xml:space="preserve"> the outcome of th</w:t>
      </w:r>
      <w:r w:rsidR="00180111" w:rsidRPr="00616CCE">
        <w:rPr>
          <w:rFonts w:ascii="Arial" w:hAnsi="Arial" w:cs="Arial"/>
          <w:sz w:val="22"/>
          <w:szCs w:val="22"/>
          <w:lang w:eastAsia="en-US"/>
        </w:rPr>
        <w:t xml:space="preserve">is </w:t>
      </w:r>
      <w:r w:rsidRPr="00616CCE">
        <w:rPr>
          <w:rFonts w:ascii="Arial" w:hAnsi="Arial" w:cs="Arial"/>
          <w:sz w:val="22"/>
          <w:szCs w:val="22"/>
          <w:lang w:eastAsia="en-US"/>
        </w:rPr>
        <w:t>tender process</w:t>
      </w:r>
      <w:r w:rsidR="00180111" w:rsidRPr="00616CCE">
        <w:rPr>
          <w:rFonts w:ascii="Arial" w:hAnsi="Arial" w:cs="Arial"/>
          <w:sz w:val="22"/>
          <w:szCs w:val="22"/>
          <w:lang w:eastAsia="en-US"/>
        </w:rPr>
        <w:t>, w</w:t>
      </w:r>
      <w:r w:rsidR="00644025" w:rsidRPr="00616CCE">
        <w:rPr>
          <w:rFonts w:ascii="Arial" w:hAnsi="Arial" w:cs="Arial"/>
          <w:sz w:val="22"/>
          <w:szCs w:val="22"/>
          <w:lang w:eastAsia="en-US"/>
        </w:rPr>
        <w:t xml:space="preserve">e will </w:t>
      </w:r>
      <w:r w:rsidR="00AB3BFD" w:rsidRPr="00616CCE">
        <w:rPr>
          <w:rFonts w:ascii="Arial" w:hAnsi="Arial" w:cs="Arial"/>
          <w:sz w:val="22"/>
          <w:szCs w:val="22"/>
          <w:lang w:eastAsia="en-US"/>
        </w:rPr>
        <w:t xml:space="preserve">provide reasons </w:t>
      </w:r>
      <w:r w:rsidR="00180111" w:rsidRPr="00616CCE">
        <w:rPr>
          <w:rFonts w:ascii="Arial" w:hAnsi="Arial" w:cs="Arial"/>
          <w:sz w:val="22"/>
          <w:szCs w:val="22"/>
          <w:lang w:eastAsia="en-US"/>
        </w:rPr>
        <w:t xml:space="preserve">for our </w:t>
      </w:r>
      <w:r w:rsidR="006C728A" w:rsidRPr="00616CCE">
        <w:rPr>
          <w:rFonts w:ascii="Arial" w:hAnsi="Arial" w:cs="Arial"/>
          <w:sz w:val="22"/>
          <w:szCs w:val="22"/>
          <w:lang w:eastAsia="en-US"/>
        </w:rPr>
        <w:t>decision to</w:t>
      </w:r>
      <w:r w:rsidR="00644025" w:rsidRPr="00616CCE">
        <w:rPr>
          <w:rFonts w:ascii="Arial" w:hAnsi="Arial" w:cs="Arial"/>
          <w:sz w:val="22"/>
          <w:szCs w:val="22"/>
          <w:lang w:eastAsia="en-US"/>
        </w:rPr>
        <w:t xml:space="preserve"> enable Procurement Australia to advise</w:t>
      </w:r>
      <w:r w:rsidR="00A02737" w:rsidRPr="00616CCE">
        <w:rPr>
          <w:rFonts w:ascii="Arial" w:hAnsi="Arial" w:cs="Arial"/>
          <w:sz w:val="22"/>
          <w:szCs w:val="22"/>
          <w:lang w:eastAsia="en-US"/>
        </w:rPr>
        <w:t xml:space="preserve"> affected </w:t>
      </w:r>
      <w:r w:rsidR="006C728A" w:rsidRPr="00616CCE">
        <w:rPr>
          <w:rFonts w:ascii="Arial" w:hAnsi="Arial" w:cs="Arial"/>
          <w:sz w:val="22"/>
          <w:szCs w:val="22"/>
          <w:lang w:eastAsia="en-US"/>
        </w:rPr>
        <w:t>tenderers</w:t>
      </w:r>
      <w:r w:rsidR="00180111" w:rsidRPr="00616CCE">
        <w:rPr>
          <w:rFonts w:ascii="Arial" w:hAnsi="Arial" w:cs="Arial"/>
          <w:sz w:val="22"/>
          <w:szCs w:val="22"/>
          <w:lang w:eastAsia="en-US"/>
        </w:rPr>
        <w:t xml:space="preserve">, </w:t>
      </w:r>
      <w:r w:rsidR="00AB3BFD" w:rsidRPr="00616CCE">
        <w:rPr>
          <w:rFonts w:ascii="Arial" w:hAnsi="Arial" w:cs="Arial"/>
          <w:sz w:val="22"/>
          <w:szCs w:val="22"/>
          <w:lang w:eastAsia="en-US"/>
        </w:rPr>
        <w:t>and</w:t>
      </w:r>
      <w:r w:rsidR="0057101C" w:rsidRPr="00616CCE">
        <w:rPr>
          <w:rFonts w:ascii="Arial" w:hAnsi="Arial" w:cs="Arial"/>
          <w:sz w:val="22"/>
          <w:szCs w:val="22"/>
          <w:lang w:eastAsia="en-US"/>
        </w:rPr>
        <w:t xml:space="preserve"> </w:t>
      </w:r>
      <w:r w:rsidR="006C728A" w:rsidRPr="00616CCE">
        <w:rPr>
          <w:rFonts w:ascii="Arial" w:hAnsi="Arial" w:cs="Arial"/>
          <w:sz w:val="22"/>
          <w:szCs w:val="22"/>
          <w:lang w:eastAsia="en-US"/>
        </w:rPr>
        <w:t xml:space="preserve">to </w:t>
      </w:r>
      <w:r w:rsidR="0057101C" w:rsidRPr="00616CCE">
        <w:rPr>
          <w:rFonts w:ascii="Arial" w:hAnsi="Arial" w:cs="Arial"/>
          <w:sz w:val="22"/>
          <w:szCs w:val="22"/>
          <w:lang w:eastAsia="en-US"/>
        </w:rPr>
        <w:t xml:space="preserve">continuously improve its </w:t>
      </w:r>
      <w:r w:rsidR="006C728A" w:rsidRPr="00616CCE">
        <w:rPr>
          <w:rFonts w:ascii="Arial" w:hAnsi="Arial" w:cs="Arial"/>
          <w:sz w:val="22"/>
          <w:szCs w:val="22"/>
          <w:lang w:eastAsia="en-US"/>
        </w:rPr>
        <w:t>services.</w:t>
      </w:r>
    </w:p>
    <w:p w14:paraId="2BEE2C7C" w14:textId="77777777" w:rsidR="00AB3BFD" w:rsidRPr="00616CCE" w:rsidRDefault="00AB3BFD" w:rsidP="00A02737">
      <w:pPr>
        <w:rPr>
          <w:rFonts w:ascii="Arial" w:hAnsi="Arial" w:cs="Arial"/>
          <w:color w:val="000000"/>
          <w:sz w:val="22"/>
          <w:szCs w:val="22"/>
        </w:rPr>
      </w:pPr>
    </w:p>
    <w:p w14:paraId="6B2D53E1" w14:textId="77777777" w:rsidR="00AB3BFD" w:rsidRPr="00616CCE" w:rsidRDefault="00AB3BFD" w:rsidP="00A02737">
      <w:pPr>
        <w:pStyle w:val="BodyText3"/>
        <w:rPr>
          <w:color w:val="000000"/>
          <w:szCs w:val="22"/>
        </w:rPr>
      </w:pPr>
      <w:r w:rsidRPr="00616CCE">
        <w:rPr>
          <w:color w:val="000000"/>
          <w:szCs w:val="22"/>
        </w:rPr>
        <w:t xml:space="preserve">I confirm that I </w:t>
      </w:r>
      <w:r w:rsidR="005958A0" w:rsidRPr="00616CCE">
        <w:rPr>
          <w:color w:val="000000"/>
          <w:szCs w:val="22"/>
        </w:rPr>
        <w:t xml:space="preserve">am in a position to </w:t>
      </w:r>
      <w:r w:rsidRPr="00616CCE">
        <w:rPr>
          <w:color w:val="000000"/>
          <w:szCs w:val="22"/>
        </w:rPr>
        <w:t>appoint</w:t>
      </w:r>
      <w:r w:rsidR="009B66C9" w:rsidRPr="00616CCE">
        <w:rPr>
          <w:color w:val="000000"/>
          <w:szCs w:val="22"/>
        </w:rPr>
        <w:t xml:space="preserve"> Procurement Australia</w:t>
      </w:r>
      <w:r w:rsidR="00180111" w:rsidRPr="00616CCE">
        <w:rPr>
          <w:color w:val="000000"/>
          <w:szCs w:val="22"/>
        </w:rPr>
        <w:t xml:space="preserve"> for the purposes</w:t>
      </w:r>
      <w:r w:rsidRPr="00616CCE">
        <w:rPr>
          <w:color w:val="000000"/>
          <w:szCs w:val="22"/>
        </w:rPr>
        <w:t xml:space="preserve"> </w:t>
      </w:r>
      <w:r w:rsidR="00766CAB" w:rsidRPr="00616CCE">
        <w:rPr>
          <w:color w:val="000000"/>
          <w:szCs w:val="22"/>
        </w:rPr>
        <w:t xml:space="preserve">outlined </w:t>
      </w:r>
      <w:proofErr w:type="gramStart"/>
      <w:r w:rsidR="00766CAB" w:rsidRPr="00616CCE">
        <w:rPr>
          <w:color w:val="000000"/>
          <w:szCs w:val="22"/>
        </w:rPr>
        <w:t>above</w:t>
      </w:r>
      <w:r w:rsidR="00A02737" w:rsidRPr="00616CCE">
        <w:rPr>
          <w:color w:val="000000"/>
          <w:szCs w:val="22"/>
        </w:rPr>
        <w:t xml:space="preserve">, </w:t>
      </w:r>
      <w:r w:rsidR="00766CAB" w:rsidRPr="00616CCE">
        <w:rPr>
          <w:color w:val="000000"/>
          <w:szCs w:val="22"/>
        </w:rPr>
        <w:t>and</w:t>
      </w:r>
      <w:proofErr w:type="gramEnd"/>
      <w:r w:rsidR="00766CAB" w:rsidRPr="00616CCE">
        <w:rPr>
          <w:color w:val="000000"/>
          <w:szCs w:val="22"/>
        </w:rPr>
        <w:t xml:space="preserve"> look forward to working with you</w:t>
      </w:r>
      <w:r w:rsidRPr="00616CCE">
        <w:rPr>
          <w:color w:val="000000"/>
          <w:szCs w:val="22"/>
        </w:rPr>
        <w:t>.</w:t>
      </w:r>
    </w:p>
    <w:p w14:paraId="44F7DFD7" w14:textId="77777777" w:rsidR="00AB3BFD" w:rsidRPr="00616CCE" w:rsidRDefault="00AB3BFD" w:rsidP="00A02737">
      <w:pPr>
        <w:pStyle w:val="BodyText3"/>
        <w:rPr>
          <w:color w:val="000000"/>
          <w:szCs w:val="22"/>
        </w:rPr>
      </w:pPr>
    </w:p>
    <w:p w14:paraId="745313BE" w14:textId="77777777" w:rsidR="00AB3BFD" w:rsidRPr="00616CCE" w:rsidRDefault="00AB3BFD" w:rsidP="00A02737">
      <w:pPr>
        <w:pStyle w:val="BodyText3"/>
        <w:rPr>
          <w:color w:val="000000"/>
          <w:szCs w:val="22"/>
        </w:rPr>
      </w:pPr>
    </w:p>
    <w:p w14:paraId="32295BA8" w14:textId="77777777" w:rsidR="00AB3BFD" w:rsidRPr="00616CCE" w:rsidRDefault="00AB3BFD" w:rsidP="00A02737">
      <w:pPr>
        <w:pStyle w:val="BodyText3"/>
        <w:rPr>
          <w:color w:val="000000"/>
          <w:szCs w:val="22"/>
        </w:rPr>
      </w:pPr>
      <w:r w:rsidRPr="00616CCE">
        <w:rPr>
          <w:color w:val="000000"/>
          <w:szCs w:val="22"/>
        </w:rPr>
        <w:t>Yours sincerely,</w:t>
      </w:r>
    </w:p>
    <w:p w14:paraId="77AE0AC7" w14:textId="77777777" w:rsidR="00D86FC1" w:rsidRPr="00616CCE" w:rsidRDefault="00D86FC1" w:rsidP="00416880">
      <w:pPr>
        <w:jc w:val="both"/>
        <w:rPr>
          <w:rFonts w:ascii="Arial" w:hAnsi="Arial" w:cs="Arial"/>
          <w:sz w:val="22"/>
          <w:szCs w:val="22"/>
        </w:rPr>
      </w:pPr>
    </w:p>
    <w:p w14:paraId="6AE070D2" w14:textId="77777777" w:rsidR="00D86FC1" w:rsidRPr="00616CCE" w:rsidRDefault="00D86FC1" w:rsidP="00D86FC1">
      <w:pPr>
        <w:pStyle w:val="BodyText3"/>
        <w:rPr>
          <w:color w:val="000000"/>
          <w:szCs w:val="22"/>
        </w:rPr>
      </w:pPr>
    </w:p>
    <w:p w14:paraId="3F55244C" w14:textId="77777777" w:rsidR="00616CCE" w:rsidRDefault="00616CCE" w:rsidP="00D86FC1">
      <w:pPr>
        <w:pStyle w:val="BodyText3"/>
        <w:rPr>
          <w:color w:val="000000"/>
          <w:szCs w:val="22"/>
        </w:rPr>
      </w:pPr>
    </w:p>
    <w:p w14:paraId="405E42C3" w14:textId="77777777" w:rsidR="00616CCE" w:rsidRDefault="00616CCE" w:rsidP="00D86FC1">
      <w:pPr>
        <w:pStyle w:val="BodyText3"/>
        <w:rPr>
          <w:color w:val="000000"/>
          <w:szCs w:val="22"/>
        </w:rPr>
      </w:pPr>
    </w:p>
    <w:p w14:paraId="7B3413CB" w14:textId="77777777" w:rsidR="00616CCE" w:rsidRDefault="00616CCE" w:rsidP="00D86FC1">
      <w:pPr>
        <w:pStyle w:val="BodyText3"/>
        <w:rPr>
          <w:color w:val="000000"/>
          <w:szCs w:val="22"/>
        </w:rPr>
      </w:pPr>
    </w:p>
    <w:p w14:paraId="17E85499" w14:textId="77777777" w:rsidR="00616CCE" w:rsidRDefault="00616CCE" w:rsidP="00D86FC1">
      <w:pPr>
        <w:pStyle w:val="BodyText3"/>
        <w:rPr>
          <w:color w:val="000000"/>
          <w:szCs w:val="22"/>
        </w:rPr>
      </w:pPr>
    </w:p>
    <w:p w14:paraId="4702432E" w14:textId="77777777" w:rsidR="00616CCE" w:rsidRDefault="00616CCE" w:rsidP="00D86FC1">
      <w:pPr>
        <w:pStyle w:val="BodyText3"/>
        <w:rPr>
          <w:color w:val="000000"/>
          <w:szCs w:val="22"/>
        </w:rPr>
      </w:pPr>
    </w:p>
    <w:p w14:paraId="3CD80E22" w14:textId="77777777" w:rsidR="00616CCE" w:rsidRDefault="00616CCE" w:rsidP="00D86FC1">
      <w:pPr>
        <w:pStyle w:val="BodyText3"/>
        <w:rPr>
          <w:color w:val="000000"/>
          <w:szCs w:val="22"/>
        </w:rPr>
      </w:pPr>
    </w:p>
    <w:p w14:paraId="47A300B3" w14:textId="77777777" w:rsidR="00616CCE" w:rsidRPr="00616CCE" w:rsidRDefault="00616CCE" w:rsidP="00D86FC1">
      <w:pPr>
        <w:pStyle w:val="BodyText3"/>
        <w:rPr>
          <w:color w:val="000000"/>
          <w:szCs w:val="22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18"/>
        <w:gridCol w:w="4488"/>
      </w:tblGrid>
      <w:tr w:rsidR="00D86FC1" w:rsidRPr="00616CCE" w14:paraId="23AA63BA" w14:textId="77777777" w:rsidTr="00616CCE">
        <w:tc>
          <w:tcPr>
            <w:tcW w:w="4761" w:type="dxa"/>
            <w:vAlign w:val="bottom"/>
          </w:tcPr>
          <w:p w14:paraId="535E9E68" w14:textId="77777777" w:rsidR="00D86FC1" w:rsidRPr="00616CCE" w:rsidRDefault="00D86FC1" w:rsidP="00616CCE">
            <w:pPr>
              <w:pStyle w:val="BodyText3"/>
              <w:rPr>
                <w:color w:val="000000"/>
                <w:szCs w:val="22"/>
              </w:rPr>
            </w:pPr>
          </w:p>
          <w:p w14:paraId="6FEFCB47" w14:textId="77777777" w:rsidR="00D86FC1" w:rsidRPr="00616CCE" w:rsidRDefault="00D86FC1" w:rsidP="00616CCE">
            <w:pPr>
              <w:pStyle w:val="BodyText3"/>
              <w:rPr>
                <w:color w:val="000000"/>
                <w:szCs w:val="22"/>
              </w:rPr>
            </w:pPr>
          </w:p>
          <w:p w14:paraId="5D565847" w14:textId="77777777" w:rsidR="00D86FC1" w:rsidRPr="00616CCE" w:rsidRDefault="00D86FC1" w:rsidP="00616CCE">
            <w:pPr>
              <w:pStyle w:val="BodyText3"/>
              <w:rPr>
                <w:color w:val="000000"/>
                <w:szCs w:val="22"/>
              </w:rPr>
            </w:pPr>
            <w:r w:rsidRPr="00616CCE">
              <w:rPr>
                <w:color w:val="000000"/>
                <w:szCs w:val="22"/>
              </w:rPr>
              <w:t>Sign…………………………………………………….</w:t>
            </w:r>
          </w:p>
        </w:tc>
        <w:tc>
          <w:tcPr>
            <w:tcW w:w="4845" w:type="dxa"/>
            <w:shd w:val="clear" w:color="auto" w:fill="E0E0E0"/>
            <w:vAlign w:val="center"/>
          </w:tcPr>
          <w:p w14:paraId="548594CD" w14:textId="77777777" w:rsidR="00D86FC1" w:rsidRPr="00616CCE" w:rsidRDefault="00D86FC1" w:rsidP="00616CCE">
            <w:pPr>
              <w:pStyle w:val="BodyText3"/>
              <w:rPr>
                <w:b/>
                <w:bCs/>
                <w:color w:val="000000"/>
                <w:szCs w:val="22"/>
              </w:rPr>
            </w:pPr>
            <w:r w:rsidRPr="00616CCE">
              <w:rPr>
                <w:b/>
                <w:bCs/>
                <w:color w:val="000000"/>
                <w:szCs w:val="22"/>
              </w:rPr>
              <w:t xml:space="preserve">If you need further </w:t>
            </w:r>
            <w:proofErr w:type="gramStart"/>
            <w:r w:rsidRPr="00616CCE">
              <w:rPr>
                <w:b/>
                <w:bCs/>
                <w:color w:val="000000"/>
                <w:szCs w:val="22"/>
              </w:rPr>
              <w:t>information</w:t>
            </w:r>
            <w:proofErr w:type="gramEnd"/>
            <w:r w:rsidRPr="00616CCE">
              <w:rPr>
                <w:b/>
                <w:bCs/>
                <w:color w:val="000000"/>
                <w:szCs w:val="22"/>
              </w:rPr>
              <w:t xml:space="preserve"> please contact:</w:t>
            </w:r>
          </w:p>
        </w:tc>
      </w:tr>
      <w:tr w:rsidR="00D86FC1" w:rsidRPr="00616CCE" w14:paraId="13516553" w14:textId="77777777" w:rsidTr="00616CCE">
        <w:tc>
          <w:tcPr>
            <w:tcW w:w="4761" w:type="dxa"/>
            <w:vAlign w:val="bottom"/>
          </w:tcPr>
          <w:p w14:paraId="5AC09595" w14:textId="77777777" w:rsidR="00D86FC1" w:rsidRPr="00616CCE" w:rsidRDefault="00D86FC1" w:rsidP="00616CCE">
            <w:pPr>
              <w:pStyle w:val="BodyText3"/>
              <w:rPr>
                <w:color w:val="000000"/>
                <w:szCs w:val="22"/>
              </w:rPr>
            </w:pPr>
          </w:p>
          <w:p w14:paraId="29376C1E" w14:textId="77777777" w:rsidR="00D86FC1" w:rsidRPr="00616CCE" w:rsidRDefault="00D86FC1" w:rsidP="00616CCE">
            <w:pPr>
              <w:pStyle w:val="BodyText3"/>
              <w:rPr>
                <w:color w:val="000000"/>
                <w:szCs w:val="22"/>
              </w:rPr>
            </w:pPr>
          </w:p>
          <w:p w14:paraId="4E3B7F75" w14:textId="77777777" w:rsidR="00D86FC1" w:rsidRPr="00616CCE" w:rsidRDefault="00D86FC1" w:rsidP="00616CCE">
            <w:pPr>
              <w:pStyle w:val="BodyText3"/>
              <w:rPr>
                <w:color w:val="000000"/>
                <w:szCs w:val="22"/>
              </w:rPr>
            </w:pPr>
            <w:r w:rsidRPr="00616CCE">
              <w:rPr>
                <w:color w:val="000000"/>
                <w:szCs w:val="22"/>
              </w:rPr>
              <w:t xml:space="preserve">Printed Name </w:t>
            </w:r>
          </w:p>
        </w:tc>
        <w:tc>
          <w:tcPr>
            <w:tcW w:w="4845" w:type="dxa"/>
            <w:vAlign w:val="bottom"/>
          </w:tcPr>
          <w:p w14:paraId="5B958D0F" w14:textId="77777777" w:rsidR="00D86FC1" w:rsidRPr="00616CCE" w:rsidRDefault="00D86FC1" w:rsidP="00616CCE">
            <w:pPr>
              <w:pStyle w:val="BodyText3"/>
              <w:rPr>
                <w:color w:val="000000"/>
                <w:szCs w:val="22"/>
              </w:rPr>
            </w:pPr>
            <w:r w:rsidRPr="00616CCE">
              <w:rPr>
                <w:color w:val="000000"/>
                <w:szCs w:val="22"/>
              </w:rPr>
              <w:t xml:space="preserve">Contact Name </w:t>
            </w:r>
          </w:p>
        </w:tc>
      </w:tr>
      <w:tr w:rsidR="00D86FC1" w:rsidRPr="00616CCE" w14:paraId="05D5DDC1" w14:textId="77777777" w:rsidTr="00616CCE">
        <w:tc>
          <w:tcPr>
            <w:tcW w:w="4761" w:type="dxa"/>
            <w:vAlign w:val="bottom"/>
          </w:tcPr>
          <w:p w14:paraId="34A8D1B5" w14:textId="77777777" w:rsidR="00D86FC1" w:rsidRPr="00616CCE" w:rsidRDefault="00D86FC1" w:rsidP="00616CCE">
            <w:pPr>
              <w:pStyle w:val="BodyText3"/>
              <w:jc w:val="both"/>
              <w:rPr>
                <w:color w:val="000000"/>
                <w:szCs w:val="22"/>
              </w:rPr>
            </w:pPr>
          </w:p>
          <w:p w14:paraId="4B81DB34" w14:textId="77777777" w:rsidR="00D86FC1" w:rsidRPr="00616CCE" w:rsidRDefault="00D86FC1" w:rsidP="00616CCE">
            <w:pPr>
              <w:pStyle w:val="BodyText3"/>
              <w:jc w:val="both"/>
              <w:rPr>
                <w:color w:val="000000"/>
                <w:szCs w:val="22"/>
              </w:rPr>
            </w:pPr>
          </w:p>
          <w:p w14:paraId="4FC33A8C" w14:textId="77777777" w:rsidR="00D86FC1" w:rsidRPr="00616CCE" w:rsidRDefault="00D86FC1" w:rsidP="00616CCE">
            <w:pPr>
              <w:pStyle w:val="BodyText3"/>
              <w:jc w:val="both"/>
              <w:rPr>
                <w:color w:val="000000"/>
                <w:szCs w:val="22"/>
              </w:rPr>
            </w:pPr>
            <w:r w:rsidRPr="00616CCE">
              <w:rPr>
                <w:color w:val="000000"/>
                <w:szCs w:val="22"/>
              </w:rPr>
              <w:t xml:space="preserve">Title </w:t>
            </w:r>
          </w:p>
        </w:tc>
        <w:tc>
          <w:tcPr>
            <w:tcW w:w="4845" w:type="dxa"/>
            <w:vAlign w:val="bottom"/>
          </w:tcPr>
          <w:p w14:paraId="0FA9F2D7" w14:textId="77777777" w:rsidR="00D86FC1" w:rsidRPr="00616CCE" w:rsidRDefault="00D86FC1" w:rsidP="00616CCE">
            <w:pPr>
              <w:pStyle w:val="BodyText3"/>
              <w:jc w:val="both"/>
              <w:rPr>
                <w:color w:val="000000"/>
                <w:szCs w:val="22"/>
              </w:rPr>
            </w:pPr>
            <w:r w:rsidRPr="00616CCE">
              <w:rPr>
                <w:color w:val="000000"/>
                <w:szCs w:val="22"/>
              </w:rPr>
              <w:t xml:space="preserve">Telephone </w:t>
            </w:r>
          </w:p>
        </w:tc>
      </w:tr>
      <w:tr w:rsidR="00D86FC1" w:rsidRPr="00616CCE" w14:paraId="7D897811" w14:textId="77777777" w:rsidTr="00616CCE">
        <w:trPr>
          <w:trHeight w:val="505"/>
        </w:trPr>
        <w:tc>
          <w:tcPr>
            <w:tcW w:w="4761" w:type="dxa"/>
            <w:vAlign w:val="bottom"/>
          </w:tcPr>
          <w:p w14:paraId="78A8D8B3" w14:textId="77777777" w:rsidR="00D86FC1" w:rsidRPr="00616CCE" w:rsidRDefault="00D86FC1" w:rsidP="00616CCE">
            <w:pPr>
              <w:pStyle w:val="BodyText3"/>
              <w:jc w:val="both"/>
              <w:rPr>
                <w:color w:val="000000"/>
                <w:szCs w:val="22"/>
              </w:rPr>
            </w:pPr>
          </w:p>
          <w:p w14:paraId="008E55F3" w14:textId="77777777" w:rsidR="00D86FC1" w:rsidRPr="00616CCE" w:rsidRDefault="00D86FC1" w:rsidP="00616CCE">
            <w:pPr>
              <w:pStyle w:val="BodyText3"/>
              <w:jc w:val="both"/>
              <w:rPr>
                <w:color w:val="000000"/>
                <w:szCs w:val="22"/>
              </w:rPr>
            </w:pPr>
          </w:p>
          <w:p w14:paraId="6F83F5C2" w14:textId="77777777" w:rsidR="00D86FC1" w:rsidRPr="00616CCE" w:rsidRDefault="00D86FC1" w:rsidP="00616CCE">
            <w:pPr>
              <w:pStyle w:val="BodyText3"/>
              <w:jc w:val="both"/>
              <w:rPr>
                <w:color w:val="000000"/>
                <w:szCs w:val="22"/>
              </w:rPr>
            </w:pPr>
            <w:r w:rsidRPr="00616CCE">
              <w:rPr>
                <w:color w:val="000000"/>
                <w:szCs w:val="22"/>
              </w:rPr>
              <w:t>Organisation</w:t>
            </w:r>
          </w:p>
        </w:tc>
        <w:tc>
          <w:tcPr>
            <w:tcW w:w="4845" w:type="dxa"/>
            <w:vAlign w:val="bottom"/>
          </w:tcPr>
          <w:p w14:paraId="3478134E" w14:textId="77777777" w:rsidR="00D86FC1" w:rsidRPr="00616CCE" w:rsidRDefault="00D86FC1" w:rsidP="00616CCE">
            <w:pPr>
              <w:pStyle w:val="BodyText3"/>
              <w:jc w:val="both"/>
              <w:rPr>
                <w:color w:val="000000"/>
                <w:szCs w:val="22"/>
              </w:rPr>
            </w:pPr>
            <w:r w:rsidRPr="00616CCE">
              <w:rPr>
                <w:color w:val="000000"/>
                <w:szCs w:val="22"/>
              </w:rPr>
              <w:t xml:space="preserve">Email Address </w:t>
            </w:r>
          </w:p>
        </w:tc>
      </w:tr>
    </w:tbl>
    <w:p w14:paraId="1DD01120" w14:textId="77777777" w:rsidR="00D86FC1" w:rsidRPr="00616CCE" w:rsidRDefault="00D86FC1" w:rsidP="00D86FC1">
      <w:pPr>
        <w:jc w:val="both"/>
        <w:rPr>
          <w:rFonts w:ascii="Arial" w:hAnsi="Arial" w:cs="Arial"/>
          <w:sz w:val="22"/>
          <w:szCs w:val="22"/>
        </w:rPr>
      </w:pPr>
    </w:p>
    <w:sectPr w:rsidR="00D86FC1" w:rsidRPr="00616CCE" w:rsidSect="00E95648">
      <w:footerReference w:type="default" r:id="rId11"/>
      <w:pgSz w:w="11906" w:h="16838"/>
      <w:pgMar w:top="1440" w:right="1440" w:bottom="1440" w:left="1440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CB5329" w14:textId="77777777" w:rsidR="00CE3E3A" w:rsidRDefault="00CE3E3A" w:rsidP="00E95648">
      <w:r>
        <w:separator/>
      </w:r>
    </w:p>
  </w:endnote>
  <w:endnote w:type="continuationSeparator" w:id="0">
    <w:p w14:paraId="3F23F2A6" w14:textId="77777777" w:rsidR="00CE3E3A" w:rsidRDefault="00CE3E3A" w:rsidP="00E956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  <w:sz w:val="16"/>
        <w:szCs w:val="18"/>
      </w:rPr>
      <w:id w:val="591825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8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75563574" w14:textId="77777777" w:rsidR="00616CCE" w:rsidRPr="00936759" w:rsidRDefault="00616CCE" w:rsidP="00E95648">
            <w:pPr>
              <w:pStyle w:val="Footer"/>
              <w:jc w:val="right"/>
              <w:rPr>
                <w:rFonts w:ascii="Arial" w:hAnsi="Arial" w:cs="Arial"/>
                <w:sz w:val="16"/>
                <w:szCs w:val="18"/>
              </w:rPr>
            </w:pPr>
            <w:r w:rsidRPr="00936759">
              <w:rPr>
                <w:rFonts w:ascii="Arial" w:hAnsi="Arial" w:cs="Arial"/>
                <w:sz w:val="16"/>
                <w:szCs w:val="18"/>
              </w:rPr>
              <w:t xml:space="preserve">Page </w:t>
            </w:r>
            <w:r w:rsidRPr="00936759">
              <w:rPr>
                <w:rFonts w:ascii="Arial" w:hAnsi="Arial" w:cs="Arial"/>
                <w:sz w:val="16"/>
                <w:szCs w:val="18"/>
              </w:rPr>
              <w:fldChar w:fldCharType="begin"/>
            </w:r>
            <w:r w:rsidRPr="00936759">
              <w:rPr>
                <w:rFonts w:ascii="Arial" w:hAnsi="Arial" w:cs="Arial"/>
                <w:sz w:val="16"/>
                <w:szCs w:val="18"/>
              </w:rPr>
              <w:instrText xml:space="preserve"> PAGE </w:instrText>
            </w:r>
            <w:r w:rsidRPr="00936759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 w:rsidR="000A5781">
              <w:rPr>
                <w:rFonts w:ascii="Arial" w:hAnsi="Arial" w:cs="Arial"/>
                <w:noProof/>
                <w:sz w:val="16"/>
                <w:szCs w:val="18"/>
              </w:rPr>
              <w:t>1</w:t>
            </w:r>
            <w:r w:rsidRPr="00936759">
              <w:rPr>
                <w:rFonts w:ascii="Arial" w:hAnsi="Arial" w:cs="Arial"/>
                <w:sz w:val="16"/>
                <w:szCs w:val="18"/>
              </w:rPr>
              <w:fldChar w:fldCharType="end"/>
            </w:r>
            <w:r w:rsidRPr="00936759">
              <w:rPr>
                <w:rFonts w:ascii="Arial" w:hAnsi="Arial" w:cs="Arial"/>
                <w:sz w:val="16"/>
                <w:szCs w:val="18"/>
              </w:rPr>
              <w:t xml:space="preserve"> of </w:t>
            </w:r>
            <w:r w:rsidRPr="00936759">
              <w:rPr>
                <w:rFonts w:ascii="Arial" w:hAnsi="Arial" w:cs="Arial"/>
                <w:sz w:val="16"/>
                <w:szCs w:val="18"/>
              </w:rPr>
              <w:fldChar w:fldCharType="begin"/>
            </w:r>
            <w:r w:rsidRPr="00936759">
              <w:rPr>
                <w:rFonts w:ascii="Arial" w:hAnsi="Arial" w:cs="Arial"/>
                <w:sz w:val="16"/>
                <w:szCs w:val="18"/>
              </w:rPr>
              <w:instrText xml:space="preserve"> NUMPAGES  </w:instrText>
            </w:r>
            <w:r w:rsidRPr="00936759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 w:rsidR="000A5781">
              <w:rPr>
                <w:rFonts w:ascii="Arial" w:hAnsi="Arial" w:cs="Arial"/>
                <w:noProof/>
                <w:sz w:val="16"/>
                <w:szCs w:val="18"/>
              </w:rPr>
              <w:t>2</w:t>
            </w:r>
            <w:r w:rsidRPr="00936759"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6E3B6E" w14:textId="77777777" w:rsidR="00CE3E3A" w:rsidRDefault="00CE3E3A" w:rsidP="00E95648">
      <w:r>
        <w:separator/>
      </w:r>
    </w:p>
  </w:footnote>
  <w:footnote w:type="continuationSeparator" w:id="0">
    <w:p w14:paraId="0617E883" w14:textId="77777777" w:rsidR="00CE3E3A" w:rsidRDefault="00CE3E3A" w:rsidP="00E956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37BA3"/>
    <w:multiLevelType w:val="hybridMultilevel"/>
    <w:tmpl w:val="C85C2E3C"/>
    <w:lvl w:ilvl="0" w:tplc="E7E60A44">
      <w:start w:val="1"/>
      <w:numFmt w:val="bullet"/>
      <w:lvlText w:val=""/>
      <w:lvlJc w:val="left"/>
      <w:pPr>
        <w:tabs>
          <w:tab w:val="num" w:pos="680"/>
        </w:tabs>
        <w:ind w:left="680" w:hanging="283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53CC8"/>
    <w:multiLevelType w:val="hybridMultilevel"/>
    <w:tmpl w:val="EB549F9A"/>
    <w:lvl w:ilvl="0" w:tplc="E7E60A44">
      <w:start w:val="1"/>
      <w:numFmt w:val="bullet"/>
      <w:lvlText w:val=""/>
      <w:lvlJc w:val="left"/>
      <w:pPr>
        <w:tabs>
          <w:tab w:val="num" w:pos="680"/>
        </w:tabs>
        <w:ind w:left="680" w:hanging="283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DA0NTU3tzA3MzZW0lEKTi0uzszPAykwrAUAveyiYCwAAAA="/>
  </w:docVars>
  <w:rsids>
    <w:rsidRoot w:val="00AB3BFD"/>
    <w:rsid w:val="000062DE"/>
    <w:rsid w:val="00010B5C"/>
    <w:rsid w:val="00013845"/>
    <w:rsid w:val="00014916"/>
    <w:rsid w:val="00017DC5"/>
    <w:rsid w:val="00021628"/>
    <w:rsid w:val="00023087"/>
    <w:rsid w:val="00026C8E"/>
    <w:rsid w:val="0002778B"/>
    <w:rsid w:val="000343E2"/>
    <w:rsid w:val="000357B4"/>
    <w:rsid w:val="00037A10"/>
    <w:rsid w:val="00041DF6"/>
    <w:rsid w:val="0004390C"/>
    <w:rsid w:val="00051DFE"/>
    <w:rsid w:val="00052A03"/>
    <w:rsid w:val="00054732"/>
    <w:rsid w:val="00055115"/>
    <w:rsid w:val="00057079"/>
    <w:rsid w:val="0006052B"/>
    <w:rsid w:val="00060EBC"/>
    <w:rsid w:val="00062F08"/>
    <w:rsid w:val="000639E9"/>
    <w:rsid w:val="000648EE"/>
    <w:rsid w:val="00064A4B"/>
    <w:rsid w:val="00066363"/>
    <w:rsid w:val="0007040B"/>
    <w:rsid w:val="00071681"/>
    <w:rsid w:val="000825B6"/>
    <w:rsid w:val="0009683A"/>
    <w:rsid w:val="0009760E"/>
    <w:rsid w:val="000A4F2A"/>
    <w:rsid w:val="000A5781"/>
    <w:rsid w:val="000A6DAE"/>
    <w:rsid w:val="000B2276"/>
    <w:rsid w:val="000B42CA"/>
    <w:rsid w:val="000B703F"/>
    <w:rsid w:val="000B7965"/>
    <w:rsid w:val="000C079C"/>
    <w:rsid w:val="000C4560"/>
    <w:rsid w:val="000D0B81"/>
    <w:rsid w:val="000D30B9"/>
    <w:rsid w:val="000D42A2"/>
    <w:rsid w:val="000E4109"/>
    <w:rsid w:val="0010296C"/>
    <w:rsid w:val="00102A9C"/>
    <w:rsid w:val="001060C7"/>
    <w:rsid w:val="00106175"/>
    <w:rsid w:val="00107D42"/>
    <w:rsid w:val="00112768"/>
    <w:rsid w:val="001159C2"/>
    <w:rsid w:val="00116615"/>
    <w:rsid w:val="00122BD3"/>
    <w:rsid w:val="00122EFA"/>
    <w:rsid w:val="001242B9"/>
    <w:rsid w:val="0012598B"/>
    <w:rsid w:val="00126927"/>
    <w:rsid w:val="00131D07"/>
    <w:rsid w:val="0014115B"/>
    <w:rsid w:val="00143561"/>
    <w:rsid w:val="00143E1D"/>
    <w:rsid w:val="00144F7D"/>
    <w:rsid w:val="00145B85"/>
    <w:rsid w:val="001551F6"/>
    <w:rsid w:val="001569B1"/>
    <w:rsid w:val="00160B4B"/>
    <w:rsid w:val="00164C7F"/>
    <w:rsid w:val="0016780F"/>
    <w:rsid w:val="001741E3"/>
    <w:rsid w:val="00174F12"/>
    <w:rsid w:val="00180111"/>
    <w:rsid w:val="00182AD0"/>
    <w:rsid w:val="0018438D"/>
    <w:rsid w:val="00190A25"/>
    <w:rsid w:val="00191645"/>
    <w:rsid w:val="001926CD"/>
    <w:rsid w:val="00192917"/>
    <w:rsid w:val="001A36C6"/>
    <w:rsid w:val="001A38A9"/>
    <w:rsid w:val="001A3CB7"/>
    <w:rsid w:val="001B0025"/>
    <w:rsid w:val="001B0BB4"/>
    <w:rsid w:val="001B296C"/>
    <w:rsid w:val="001B30A4"/>
    <w:rsid w:val="001B37DB"/>
    <w:rsid w:val="001B599C"/>
    <w:rsid w:val="001B7023"/>
    <w:rsid w:val="001D03B8"/>
    <w:rsid w:val="001D5F77"/>
    <w:rsid w:val="001E11C3"/>
    <w:rsid w:val="001E1B3E"/>
    <w:rsid w:val="001E1CB0"/>
    <w:rsid w:val="001E4708"/>
    <w:rsid w:val="001E4770"/>
    <w:rsid w:val="001F0D61"/>
    <w:rsid w:val="001F1027"/>
    <w:rsid w:val="001F116C"/>
    <w:rsid w:val="001F56D1"/>
    <w:rsid w:val="00202A82"/>
    <w:rsid w:val="00204FF0"/>
    <w:rsid w:val="00210C01"/>
    <w:rsid w:val="00210D50"/>
    <w:rsid w:val="00212894"/>
    <w:rsid w:val="00212FD2"/>
    <w:rsid w:val="00214027"/>
    <w:rsid w:val="002140B2"/>
    <w:rsid w:val="00216A12"/>
    <w:rsid w:val="00225E7A"/>
    <w:rsid w:val="002317F1"/>
    <w:rsid w:val="0023340D"/>
    <w:rsid w:val="002359EB"/>
    <w:rsid w:val="002408C7"/>
    <w:rsid w:val="002526C3"/>
    <w:rsid w:val="002552C5"/>
    <w:rsid w:val="002600CF"/>
    <w:rsid w:val="00264B24"/>
    <w:rsid w:val="00265724"/>
    <w:rsid w:val="0027105D"/>
    <w:rsid w:val="002731CE"/>
    <w:rsid w:val="002767A0"/>
    <w:rsid w:val="00287C0D"/>
    <w:rsid w:val="002A117B"/>
    <w:rsid w:val="002A4A1B"/>
    <w:rsid w:val="002A688A"/>
    <w:rsid w:val="002B1411"/>
    <w:rsid w:val="002B2528"/>
    <w:rsid w:val="002B285C"/>
    <w:rsid w:val="002B350A"/>
    <w:rsid w:val="002C6370"/>
    <w:rsid w:val="002D1A22"/>
    <w:rsid w:val="002E4467"/>
    <w:rsid w:val="002E469E"/>
    <w:rsid w:val="002F04B7"/>
    <w:rsid w:val="002F04C7"/>
    <w:rsid w:val="002F0699"/>
    <w:rsid w:val="002F1B75"/>
    <w:rsid w:val="00303FA2"/>
    <w:rsid w:val="00312926"/>
    <w:rsid w:val="00312A6C"/>
    <w:rsid w:val="00316956"/>
    <w:rsid w:val="00320E1D"/>
    <w:rsid w:val="00325B2F"/>
    <w:rsid w:val="003264B4"/>
    <w:rsid w:val="0032709A"/>
    <w:rsid w:val="003273D5"/>
    <w:rsid w:val="00331280"/>
    <w:rsid w:val="003331D0"/>
    <w:rsid w:val="00342383"/>
    <w:rsid w:val="00342821"/>
    <w:rsid w:val="00343E6F"/>
    <w:rsid w:val="00347312"/>
    <w:rsid w:val="00350F1B"/>
    <w:rsid w:val="00351E54"/>
    <w:rsid w:val="003521C1"/>
    <w:rsid w:val="00353163"/>
    <w:rsid w:val="00353B36"/>
    <w:rsid w:val="00354063"/>
    <w:rsid w:val="00354321"/>
    <w:rsid w:val="00361F96"/>
    <w:rsid w:val="00362291"/>
    <w:rsid w:val="003632D0"/>
    <w:rsid w:val="00363B1E"/>
    <w:rsid w:val="00370E5F"/>
    <w:rsid w:val="00373ED5"/>
    <w:rsid w:val="00383F99"/>
    <w:rsid w:val="00390564"/>
    <w:rsid w:val="00391141"/>
    <w:rsid w:val="003A2CBE"/>
    <w:rsid w:val="003B0E68"/>
    <w:rsid w:val="003B646E"/>
    <w:rsid w:val="003B6A00"/>
    <w:rsid w:val="003C0728"/>
    <w:rsid w:val="003C4967"/>
    <w:rsid w:val="003C50D0"/>
    <w:rsid w:val="003D2BB2"/>
    <w:rsid w:val="003D45DB"/>
    <w:rsid w:val="003E1642"/>
    <w:rsid w:val="003E2DB3"/>
    <w:rsid w:val="003F1E3F"/>
    <w:rsid w:val="003F3327"/>
    <w:rsid w:val="003F52CD"/>
    <w:rsid w:val="003F7DB9"/>
    <w:rsid w:val="004017DD"/>
    <w:rsid w:val="00407189"/>
    <w:rsid w:val="0040783F"/>
    <w:rsid w:val="00410BF0"/>
    <w:rsid w:val="004125B8"/>
    <w:rsid w:val="00412638"/>
    <w:rsid w:val="00416880"/>
    <w:rsid w:val="00423480"/>
    <w:rsid w:val="0042435D"/>
    <w:rsid w:val="00432DD7"/>
    <w:rsid w:val="004338E4"/>
    <w:rsid w:val="004368A9"/>
    <w:rsid w:val="004427B0"/>
    <w:rsid w:val="00443A66"/>
    <w:rsid w:val="00445294"/>
    <w:rsid w:val="00452E96"/>
    <w:rsid w:val="00454E56"/>
    <w:rsid w:val="00456092"/>
    <w:rsid w:val="00460E89"/>
    <w:rsid w:val="00460F5C"/>
    <w:rsid w:val="004628CF"/>
    <w:rsid w:val="00464538"/>
    <w:rsid w:val="00467556"/>
    <w:rsid w:val="00477C70"/>
    <w:rsid w:val="00481BFB"/>
    <w:rsid w:val="00483F42"/>
    <w:rsid w:val="00484565"/>
    <w:rsid w:val="00485D0E"/>
    <w:rsid w:val="00493C83"/>
    <w:rsid w:val="0049798D"/>
    <w:rsid w:val="004B21DB"/>
    <w:rsid w:val="004B5B21"/>
    <w:rsid w:val="004B653F"/>
    <w:rsid w:val="004C1372"/>
    <w:rsid w:val="004C2A09"/>
    <w:rsid w:val="004C378E"/>
    <w:rsid w:val="004D508F"/>
    <w:rsid w:val="004E2169"/>
    <w:rsid w:val="004F03AE"/>
    <w:rsid w:val="004F0E5C"/>
    <w:rsid w:val="004F23B0"/>
    <w:rsid w:val="004F6043"/>
    <w:rsid w:val="005012F7"/>
    <w:rsid w:val="0050314E"/>
    <w:rsid w:val="00507721"/>
    <w:rsid w:val="00512A10"/>
    <w:rsid w:val="00512C26"/>
    <w:rsid w:val="00515EDE"/>
    <w:rsid w:val="0051729D"/>
    <w:rsid w:val="0053540A"/>
    <w:rsid w:val="00537770"/>
    <w:rsid w:val="00537B9B"/>
    <w:rsid w:val="00547394"/>
    <w:rsid w:val="005534AC"/>
    <w:rsid w:val="00553C7E"/>
    <w:rsid w:val="0055435C"/>
    <w:rsid w:val="0056336A"/>
    <w:rsid w:val="0056663C"/>
    <w:rsid w:val="00566E86"/>
    <w:rsid w:val="0057101C"/>
    <w:rsid w:val="00572FBD"/>
    <w:rsid w:val="00582978"/>
    <w:rsid w:val="005830C3"/>
    <w:rsid w:val="00587310"/>
    <w:rsid w:val="005958A0"/>
    <w:rsid w:val="00597711"/>
    <w:rsid w:val="005A343A"/>
    <w:rsid w:val="005A6768"/>
    <w:rsid w:val="005B0DE1"/>
    <w:rsid w:val="005B5EF5"/>
    <w:rsid w:val="005C2484"/>
    <w:rsid w:val="005C4887"/>
    <w:rsid w:val="005D3E4D"/>
    <w:rsid w:val="005D6C8F"/>
    <w:rsid w:val="005E1F66"/>
    <w:rsid w:val="005E2F22"/>
    <w:rsid w:val="005E3B8D"/>
    <w:rsid w:val="005E53B7"/>
    <w:rsid w:val="005E54DF"/>
    <w:rsid w:val="005E663F"/>
    <w:rsid w:val="005E75EB"/>
    <w:rsid w:val="005E7994"/>
    <w:rsid w:val="005E7B3C"/>
    <w:rsid w:val="005F0B2F"/>
    <w:rsid w:val="005F14BE"/>
    <w:rsid w:val="00600400"/>
    <w:rsid w:val="006019E0"/>
    <w:rsid w:val="006032F5"/>
    <w:rsid w:val="006049BF"/>
    <w:rsid w:val="0061003D"/>
    <w:rsid w:val="006108F2"/>
    <w:rsid w:val="00614053"/>
    <w:rsid w:val="00615DA2"/>
    <w:rsid w:val="00616CCE"/>
    <w:rsid w:val="00624C26"/>
    <w:rsid w:val="00624E79"/>
    <w:rsid w:val="00626931"/>
    <w:rsid w:val="00633664"/>
    <w:rsid w:val="00636A3E"/>
    <w:rsid w:val="00644025"/>
    <w:rsid w:val="00647421"/>
    <w:rsid w:val="00654686"/>
    <w:rsid w:val="00655395"/>
    <w:rsid w:val="00657E0C"/>
    <w:rsid w:val="006612BF"/>
    <w:rsid w:val="00662A9F"/>
    <w:rsid w:val="0066442D"/>
    <w:rsid w:val="00671465"/>
    <w:rsid w:val="006760C9"/>
    <w:rsid w:val="006778A4"/>
    <w:rsid w:val="006917BC"/>
    <w:rsid w:val="00692F84"/>
    <w:rsid w:val="00696830"/>
    <w:rsid w:val="006977B7"/>
    <w:rsid w:val="006A1CA9"/>
    <w:rsid w:val="006A39B1"/>
    <w:rsid w:val="006B14B7"/>
    <w:rsid w:val="006B508B"/>
    <w:rsid w:val="006B7459"/>
    <w:rsid w:val="006B76F3"/>
    <w:rsid w:val="006C2D04"/>
    <w:rsid w:val="006C32DC"/>
    <w:rsid w:val="006C49D3"/>
    <w:rsid w:val="006C6C9B"/>
    <w:rsid w:val="006C728A"/>
    <w:rsid w:val="006D0C59"/>
    <w:rsid w:val="006D117C"/>
    <w:rsid w:val="006D1F1E"/>
    <w:rsid w:val="006D4075"/>
    <w:rsid w:val="006D7BA7"/>
    <w:rsid w:val="006E00ED"/>
    <w:rsid w:val="006E3015"/>
    <w:rsid w:val="006E4283"/>
    <w:rsid w:val="006E5B48"/>
    <w:rsid w:val="006F00CC"/>
    <w:rsid w:val="006F0E86"/>
    <w:rsid w:val="006F13F9"/>
    <w:rsid w:val="006F1E31"/>
    <w:rsid w:val="006F29D1"/>
    <w:rsid w:val="006F4297"/>
    <w:rsid w:val="006F75BE"/>
    <w:rsid w:val="00707913"/>
    <w:rsid w:val="0071168C"/>
    <w:rsid w:val="00711C2B"/>
    <w:rsid w:val="0071245D"/>
    <w:rsid w:val="0071352C"/>
    <w:rsid w:val="00714852"/>
    <w:rsid w:val="00716284"/>
    <w:rsid w:val="0071737A"/>
    <w:rsid w:val="007173A3"/>
    <w:rsid w:val="00722889"/>
    <w:rsid w:val="00724740"/>
    <w:rsid w:val="00732175"/>
    <w:rsid w:val="007322B2"/>
    <w:rsid w:val="007400B6"/>
    <w:rsid w:val="00754ABC"/>
    <w:rsid w:val="00755CFF"/>
    <w:rsid w:val="007644C9"/>
    <w:rsid w:val="007652BC"/>
    <w:rsid w:val="00766CAB"/>
    <w:rsid w:val="007811A7"/>
    <w:rsid w:val="00781AF7"/>
    <w:rsid w:val="00781F86"/>
    <w:rsid w:val="007907F1"/>
    <w:rsid w:val="007A09FB"/>
    <w:rsid w:val="007B5982"/>
    <w:rsid w:val="007B7DB3"/>
    <w:rsid w:val="007C2679"/>
    <w:rsid w:val="007C6518"/>
    <w:rsid w:val="007D6D41"/>
    <w:rsid w:val="007D6FBE"/>
    <w:rsid w:val="007E0E62"/>
    <w:rsid w:val="007E2FF4"/>
    <w:rsid w:val="007E3A89"/>
    <w:rsid w:val="007F2E51"/>
    <w:rsid w:val="007F396F"/>
    <w:rsid w:val="007F6BF2"/>
    <w:rsid w:val="00802754"/>
    <w:rsid w:val="00807B37"/>
    <w:rsid w:val="00810BF6"/>
    <w:rsid w:val="008121B9"/>
    <w:rsid w:val="00813F3D"/>
    <w:rsid w:val="00814BE7"/>
    <w:rsid w:val="008155F9"/>
    <w:rsid w:val="00825206"/>
    <w:rsid w:val="00826AE2"/>
    <w:rsid w:val="00835D19"/>
    <w:rsid w:val="0084082E"/>
    <w:rsid w:val="00842B87"/>
    <w:rsid w:val="008432BD"/>
    <w:rsid w:val="008437FA"/>
    <w:rsid w:val="00851FC5"/>
    <w:rsid w:val="008543F3"/>
    <w:rsid w:val="00855E5D"/>
    <w:rsid w:val="00860368"/>
    <w:rsid w:val="008651A2"/>
    <w:rsid w:val="00866F56"/>
    <w:rsid w:val="00867DF1"/>
    <w:rsid w:val="00870E2C"/>
    <w:rsid w:val="008763DD"/>
    <w:rsid w:val="00882CB3"/>
    <w:rsid w:val="00883657"/>
    <w:rsid w:val="00887768"/>
    <w:rsid w:val="00890938"/>
    <w:rsid w:val="0089105D"/>
    <w:rsid w:val="008945A8"/>
    <w:rsid w:val="008A11EF"/>
    <w:rsid w:val="008A1B41"/>
    <w:rsid w:val="008A474B"/>
    <w:rsid w:val="008B3D8D"/>
    <w:rsid w:val="008C7AC8"/>
    <w:rsid w:val="008D1F59"/>
    <w:rsid w:val="008D5410"/>
    <w:rsid w:val="008E35BA"/>
    <w:rsid w:val="008E3E92"/>
    <w:rsid w:val="008E6FB6"/>
    <w:rsid w:val="008F07F1"/>
    <w:rsid w:val="008F122B"/>
    <w:rsid w:val="008F164F"/>
    <w:rsid w:val="008F1B46"/>
    <w:rsid w:val="008F1FF1"/>
    <w:rsid w:val="008F31DE"/>
    <w:rsid w:val="008F3B58"/>
    <w:rsid w:val="008F7B9E"/>
    <w:rsid w:val="00902771"/>
    <w:rsid w:val="00911073"/>
    <w:rsid w:val="00912A94"/>
    <w:rsid w:val="00912DE1"/>
    <w:rsid w:val="00915353"/>
    <w:rsid w:val="00915A5A"/>
    <w:rsid w:val="00920609"/>
    <w:rsid w:val="00921010"/>
    <w:rsid w:val="009237F5"/>
    <w:rsid w:val="00925A7B"/>
    <w:rsid w:val="00925BAD"/>
    <w:rsid w:val="009265FE"/>
    <w:rsid w:val="00934AFD"/>
    <w:rsid w:val="00936486"/>
    <w:rsid w:val="00936759"/>
    <w:rsid w:val="00937B25"/>
    <w:rsid w:val="00942A14"/>
    <w:rsid w:val="00953EA5"/>
    <w:rsid w:val="00960D5A"/>
    <w:rsid w:val="00961907"/>
    <w:rsid w:val="00965643"/>
    <w:rsid w:val="009761BF"/>
    <w:rsid w:val="00984277"/>
    <w:rsid w:val="0098642D"/>
    <w:rsid w:val="00993BF8"/>
    <w:rsid w:val="00997264"/>
    <w:rsid w:val="00997B76"/>
    <w:rsid w:val="009A0653"/>
    <w:rsid w:val="009A154E"/>
    <w:rsid w:val="009B116B"/>
    <w:rsid w:val="009B3243"/>
    <w:rsid w:val="009B66C9"/>
    <w:rsid w:val="009C087A"/>
    <w:rsid w:val="009C1C56"/>
    <w:rsid w:val="009C3A61"/>
    <w:rsid w:val="009C4711"/>
    <w:rsid w:val="009C5769"/>
    <w:rsid w:val="009D2697"/>
    <w:rsid w:val="009D72FD"/>
    <w:rsid w:val="009E0EC1"/>
    <w:rsid w:val="009E5614"/>
    <w:rsid w:val="009E6A4E"/>
    <w:rsid w:val="009F083B"/>
    <w:rsid w:val="009F451E"/>
    <w:rsid w:val="009F49D5"/>
    <w:rsid w:val="009F4F07"/>
    <w:rsid w:val="009F66FB"/>
    <w:rsid w:val="009F7A9E"/>
    <w:rsid w:val="00A02737"/>
    <w:rsid w:val="00A03433"/>
    <w:rsid w:val="00A07249"/>
    <w:rsid w:val="00A112EA"/>
    <w:rsid w:val="00A240CD"/>
    <w:rsid w:val="00A24E8B"/>
    <w:rsid w:val="00A27F95"/>
    <w:rsid w:val="00A30893"/>
    <w:rsid w:val="00A33086"/>
    <w:rsid w:val="00A3733E"/>
    <w:rsid w:val="00A41E9B"/>
    <w:rsid w:val="00A43132"/>
    <w:rsid w:val="00A43801"/>
    <w:rsid w:val="00A53925"/>
    <w:rsid w:val="00A568C6"/>
    <w:rsid w:val="00A62A49"/>
    <w:rsid w:val="00A63008"/>
    <w:rsid w:val="00A657F9"/>
    <w:rsid w:val="00A703D5"/>
    <w:rsid w:val="00A723E9"/>
    <w:rsid w:val="00A7553C"/>
    <w:rsid w:val="00A77B03"/>
    <w:rsid w:val="00A80014"/>
    <w:rsid w:val="00A81469"/>
    <w:rsid w:val="00A83450"/>
    <w:rsid w:val="00A85F01"/>
    <w:rsid w:val="00A86F2D"/>
    <w:rsid w:val="00A87E8F"/>
    <w:rsid w:val="00A921B9"/>
    <w:rsid w:val="00A941DE"/>
    <w:rsid w:val="00A972D7"/>
    <w:rsid w:val="00A97325"/>
    <w:rsid w:val="00AA0812"/>
    <w:rsid w:val="00AA290F"/>
    <w:rsid w:val="00AA645B"/>
    <w:rsid w:val="00AA6EC5"/>
    <w:rsid w:val="00AA7E4E"/>
    <w:rsid w:val="00AB2F0A"/>
    <w:rsid w:val="00AB3BFD"/>
    <w:rsid w:val="00AB5608"/>
    <w:rsid w:val="00AB7F18"/>
    <w:rsid w:val="00AC0F18"/>
    <w:rsid w:val="00AC1CB1"/>
    <w:rsid w:val="00AC485D"/>
    <w:rsid w:val="00AD1DB6"/>
    <w:rsid w:val="00AD1DC1"/>
    <w:rsid w:val="00AD6BEA"/>
    <w:rsid w:val="00AD7955"/>
    <w:rsid w:val="00AD7DD6"/>
    <w:rsid w:val="00AD7E66"/>
    <w:rsid w:val="00AE06C4"/>
    <w:rsid w:val="00AE42C9"/>
    <w:rsid w:val="00AE6576"/>
    <w:rsid w:val="00AF36B6"/>
    <w:rsid w:val="00B04D10"/>
    <w:rsid w:val="00B079E3"/>
    <w:rsid w:val="00B11135"/>
    <w:rsid w:val="00B11E88"/>
    <w:rsid w:val="00B145FB"/>
    <w:rsid w:val="00B160CF"/>
    <w:rsid w:val="00B202C9"/>
    <w:rsid w:val="00B26D93"/>
    <w:rsid w:val="00B34D0D"/>
    <w:rsid w:val="00B43030"/>
    <w:rsid w:val="00B52650"/>
    <w:rsid w:val="00B538EF"/>
    <w:rsid w:val="00B569F4"/>
    <w:rsid w:val="00B57006"/>
    <w:rsid w:val="00B621F2"/>
    <w:rsid w:val="00B62550"/>
    <w:rsid w:val="00B63991"/>
    <w:rsid w:val="00B64AAA"/>
    <w:rsid w:val="00B72443"/>
    <w:rsid w:val="00B727EF"/>
    <w:rsid w:val="00B85C65"/>
    <w:rsid w:val="00B85ECC"/>
    <w:rsid w:val="00B864DA"/>
    <w:rsid w:val="00B946C7"/>
    <w:rsid w:val="00BA5340"/>
    <w:rsid w:val="00BA62C0"/>
    <w:rsid w:val="00BA65AB"/>
    <w:rsid w:val="00BB3887"/>
    <w:rsid w:val="00BB73B8"/>
    <w:rsid w:val="00BD4442"/>
    <w:rsid w:val="00BE586D"/>
    <w:rsid w:val="00BF37FD"/>
    <w:rsid w:val="00C0237A"/>
    <w:rsid w:val="00C031BE"/>
    <w:rsid w:val="00C07243"/>
    <w:rsid w:val="00C13C0D"/>
    <w:rsid w:val="00C14E50"/>
    <w:rsid w:val="00C17842"/>
    <w:rsid w:val="00C24490"/>
    <w:rsid w:val="00C24602"/>
    <w:rsid w:val="00C30258"/>
    <w:rsid w:val="00C3113C"/>
    <w:rsid w:val="00C31D2E"/>
    <w:rsid w:val="00C31F4F"/>
    <w:rsid w:val="00C468F9"/>
    <w:rsid w:val="00C579FE"/>
    <w:rsid w:val="00C63AB0"/>
    <w:rsid w:val="00C645D7"/>
    <w:rsid w:val="00C66311"/>
    <w:rsid w:val="00C66E78"/>
    <w:rsid w:val="00C70D88"/>
    <w:rsid w:val="00C8288F"/>
    <w:rsid w:val="00C82BC1"/>
    <w:rsid w:val="00C93796"/>
    <w:rsid w:val="00C93BBD"/>
    <w:rsid w:val="00C965E7"/>
    <w:rsid w:val="00C97E33"/>
    <w:rsid w:val="00CA1A82"/>
    <w:rsid w:val="00CA1C5E"/>
    <w:rsid w:val="00CA2A84"/>
    <w:rsid w:val="00CA536A"/>
    <w:rsid w:val="00CB0DC0"/>
    <w:rsid w:val="00CB5648"/>
    <w:rsid w:val="00CB77F9"/>
    <w:rsid w:val="00CC6005"/>
    <w:rsid w:val="00CD150B"/>
    <w:rsid w:val="00CD30D8"/>
    <w:rsid w:val="00CD58BC"/>
    <w:rsid w:val="00CD6384"/>
    <w:rsid w:val="00CD6BC3"/>
    <w:rsid w:val="00CD6BF9"/>
    <w:rsid w:val="00CD79A4"/>
    <w:rsid w:val="00CE3E3A"/>
    <w:rsid w:val="00CF17C0"/>
    <w:rsid w:val="00CF17F8"/>
    <w:rsid w:val="00CF4F84"/>
    <w:rsid w:val="00CF5433"/>
    <w:rsid w:val="00D100D6"/>
    <w:rsid w:val="00D10469"/>
    <w:rsid w:val="00D11000"/>
    <w:rsid w:val="00D12DB6"/>
    <w:rsid w:val="00D14298"/>
    <w:rsid w:val="00D20BC5"/>
    <w:rsid w:val="00D21EDB"/>
    <w:rsid w:val="00D23094"/>
    <w:rsid w:val="00D24838"/>
    <w:rsid w:val="00D25262"/>
    <w:rsid w:val="00D27903"/>
    <w:rsid w:val="00D30769"/>
    <w:rsid w:val="00D30CBB"/>
    <w:rsid w:val="00D317BA"/>
    <w:rsid w:val="00D332D0"/>
    <w:rsid w:val="00D44043"/>
    <w:rsid w:val="00D46443"/>
    <w:rsid w:val="00D46FD0"/>
    <w:rsid w:val="00D509DC"/>
    <w:rsid w:val="00D537F1"/>
    <w:rsid w:val="00D57B61"/>
    <w:rsid w:val="00D64753"/>
    <w:rsid w:val="00D702EF"/>
    <w:rsid w:val="00D83EA3"/>
    <w:rsid w:val="00D86FC1"/>
    <w:rsid w:val="00D87C5D"/>
    <w:rsid w:val="00D937C9"/>
    <w:rsid w:val="00DA0C7B"/>
    <w:rsid w:val="00DA1489"/>
    <w:rsid w:val="00DA5B6D"/>
    <w:rsid w:val="00DA6B69"/>
    <w:rsid w:val="00DA7F29"/>
    <w:rsid w:val="00DB0B53"/>
    <w:rsid w:val="00DB19ED"/>
    <w:rsid w:val="00DB29BA"/>
    <w:rsid w:val="00DB369D"/>
    <w:rsid w:val="00DB5964"/>
    <w:rsid w:val="00DB6153"/>
    <w:rsid w:val="00DB785B"/>
    <w:rsid w:val="00DC1676"/>
    <w:rsid w:val="00DC5995"/>
    <w:rsid w:val="00DD0A0C"/>
    <w:rsid w:val="00DD224A"/>
    <w:rsid w:val="00DD24E6"/>
    <w:rsid w:val="00DD284D"/>
    <w:rsid w:val="00DD31BC"/>
    <w:rsid w:val="00DE1E1F"/>
    <w:rsid w:val="00DE2C72"/>
    <w:rsid w:val="00DE52C8"/>
    <w:rsid w:val="00DF2491"/>
    <w:rsid w:val="00DF5BDE"/>
    <w:rsid w:val="00DF696F"/>
    <w:rsid w:val="00E01BB3"/>
    <w:rsid w:val="00E02FEC"/>
    <w:rsid w:val="00E071EC"/>
    <w:rsid w:val="00E135BE"/>
    <w:rsid w:val="00E259EF"/>
    <w:rsid w:val="00E26FA5"/>
    <w:rsid w:val="00E27118"/>
    <w:rsid w:val="00E2715B"/>
    <w:rsid w:val="00E355F3"/>
    <w:rsid w:val="00E35B92"/>
    <w:rsid w:val="00E4462B"/>
    <w:rsid w:val="00E611CA"/>
    <w:rsid w:val="00E720B7"/>
    <w:rsid w:val="00E76702"/>
    <w:rsid w:val="00E80597"/>
    <w:rsid w:val="00E80C33"/>
    <w:rsid w:val="00E90046"/>
    <w:rsid w:val="00E95648"/>
    <w:rsid w:val="00E95B4C"/>
    <w:rsid w:val="00E97447"/>
    <w:rsid w:val="00EB47DB"/>
    <w:rsid w:val="00EC00B9"/>
    <w:rsid w:val="00EC434C"/>
    <w:rsid w:val="00EC7C76"/>
    <w:rsid w:val="00ED1C16"/>
    <w:rsid w:val="00EE328A"/>
    <w:rsid w:val="00EE36B1"/>
    <w:rsid w:val="00EE422C"/>
    <w:rsid w:val="00EE4C96"/>
    <w:rsid w:val="00EE7079"/>
    <w:rsid w:val="00EF1E67"/>
    <w:rsid w:val="00EF22FF"/>
    <w:rsid w:val="00F05DF1"/>
    <w:rsid w:val="00F06138"/>
    <w:rsid w:val="00F13E6B"/>
    <w:rsid w:val="00F169DA"/>
    <w:rsid w:val="00F16DE9"/>
    <w:rsid w:val="00F175D1"/>
    <w:rsid w:val="00F203FF"/>
    <w:rsid w:val="00F23463"/>
    <w:rsid w:val="00F2366C"/>
    <w:rsid w:val="00F36845"/>
    <w:rsid w:val="00F4131E"/>
    <w:rsid w:val="00F43604"/>
    <w:rsid w:val="00F45531"/>
    <w:rsid w:val="00F5059F"/>
    <w:rsid w:val="00F50D5B"/>
    <w:rsid w:val="00F56E80"/>
    <w:rsid w:val="00F60154"/>
    <w:rsid w:val="00F64DD7"/>
    <w:rsid w:val="00F65EAE"/>
    <w:rsid w:val="00F6787F"/>
    <w:rsid w:val="00F72F1C"/>
    <w:rsid w:val="00F8071E"/>
    <w:rsid w:val="00F827AC"/>
    <w:rsid w:val="00F83320"/>
    <w:rsid w:val="00F86A31"/>
    <w:rsid w:val="00F86B37"/>
    <w:rsid w:val="00F90342"/>
    <w:rsid w:val="00F9554F"/>
    <w:rsid w:val="00FA12F3"/>
    <w:rsid w:val="00FA3E72"/>
    <w:rsid w:val="00FA5042"/>
    <w:rsid w:val="00FB1B8D"/>
    <w:rsid w:val="00FB21E6"/>
    <w:rsid w:val="00FB5924"/>
    <w:rsid w:val="00FB690F"/>
    <w:rsid w:val="00FC3C16"/>
    <w:rsid w:val="00FC4C8F"/>
    <w:rsid w:val="00FC5844"/>
    <w:rsid w:val="00FD0C02"/>
    <w:rsid w:val="00FD20F4"/>
    <w:rsid w:val="00FD5E4A"/>
    <w:rsid w:val="00FD7BF7"/>
    <w:rsid w:val="00FE0C1F"/>
    <w:rsid w:val="00FE3CC2"/>
    <w:rsid w:val="00FE419F"/>
    <w:rsid w:val="00FE4343"/>
    <w:rsid w:val="00FE4A61"/>
    <w:rsid w:val="00FE7D8D"/>
    <w:rsid w:val="00FF1297"/>
    <w:rsid w:val="00FF3185"/>
    <w:rsid w:val="00FF3695"/>
    <w:rsid w:val="00FF419D"/>
    <w:rsid w:val="00FF4389"/>
    <w:rsid w:val="00FF7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94A618"/>
  <w15:docId w15:val="{FD0E2B3B-0F74-459B-AB55-B483FA19A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3BF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B3BFD"/>
    <w:rPr>
      <w:rFonts w:ascii="Arial" w:hAnsi="Arial" w:cs="Arial"/>
      <w:sz w:val="20"/>
      <w:lang w:eastAsia="en-US"/>
    </w:rPr>
  </w:style>
  <w:style w:type="paragraph" w:styleId="BodyText3">
    <w:name w:val="Body Text 3"/>
    <w:basedOn w:val="Normal"/>
    <w:rsid w:val="00AB3BFD"/>
    <w:rPr>
      <w:rFonts w:ascii="Arial" w:hAnsi="Arial" w:cs="Arial"/>
      <w:sz w:val="22"/>
      <w:lang w:eastAsia="en-US"/>
    </w:rPr>
  </w:style>
  <w:style w:type="paragraph" w:styleId="BalloonText">
    <w:name w:val="Balloon Text"/>
    <w:basedOn w:val="Normal"/>
    <w:semiHidden/>
    <w:rsid w:val="00D509D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956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E95648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956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5648"/>
    <w:rPr>
      <w:sz w:val="24"/>
      <w:szCs w:val="24"/>
    </w:rPr>
  </w:style>
  <w:style w:type="character" w:styleId="CommentReference">
    <w:name w:val="annotation reference"/>
    <w:basedOn w:val="DefaultParagraphFont"/>
    <w:rsid w:val="00412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4125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125B8"/>
  </w:style>
  <w:style w:type="paragraph" w:styleId="CommentSubject">
    <w:name w:val="annotation subject"/>
    <w:basedOn w:val="CommentText"/>
    <w:next w:val="CommentText"/>
    <w:link w:val="CommentSubjectChar"/>
    <w:rsid w:val="004125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125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65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a_documents" ma:contentTypeID="0x0101003B614AFA22D2F7428560C817FAEB28F800DD5AD3D08E33514A8F3DB282F6ED6F2D" ma:contentTypeVersion="24" ma:contentTypeDescription="Create a new document." ma:contentTypeScope="" ma:versionID="c153485e5155aff7713f5a3bad33b930">
  <xsd:schema xmlns:xsd="http://www.w3.org/2001/XMLSchema" xmlns:xs="http://www.w3.org/2001/XMLSchema" xmlns:p="http://schemas.microsoft.com/office/2006/metadata/properties" xmlns:ns2="fc668fec-5c2d-425d-b848-cc9c2a57e698" xmlns:ns3="893ad29d-4ed0-400a-b9bd-f764ec940174" targetNamespace="http://schemas.microsoft.com/office/2006/metadata/properties" ma:root="true" ma:fieldsID="76f4c0190bea2d8a06691f8ac4f3f934" ns2:_="" ns3:_="">
    <xsd:import namespace="fc668fec-5c2d-425d-b848-cc9c2a57e698"/>
    <xsd:import namespace="893ad29d-4ed0-400a-b9bd-f764ec940174"/>
    <xsd:element name="properties">
      <xsd:complexType>
        <xsd:sequence>
          <xsd:element name="documentManagement">
            <xsd:complexType>
              <xsd:all>
                <xsd:element ref="ns2:dl_doctype" minOccurs="0"/>
                <xsd:element ref="ns2:dl_expirydate" minOccurs="0"/>
                <xsd:element ref="ns2:dl_isexpire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Order0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68fec-5c2d-425d-b848-cc9c2a57e698" elementFormDefault="qualified">
    <xsd:import namespace="http://schemas.microsoft.com/office/2006/documentManagement/types"/>
    <xsd:import namespace="http://schemas.microsoft.com/office/infopath/2007/PartnerControls"/>
    <xsd:element name="dl_doctype" ma:index="8" nillable="true" ma:displayName="Document Type" ma:indexed="true" ma:list="1fb94d69-1e73-4362-968f-3ba15fedf528" ma:internalName="dl_doctype" ma:showField="Title" ma:web="fc668fec-5c2d-425d-b848-cc9c2a57e698">
      <xsd:simpleType>
        <xsd:restriction base="dms:Lookup"/>
      </xsd:simpleType>
    </xsd:element>
    <xsd:element name="dl_expirydate" ma:index="9" nillable="true" ma:displayName="Expiry Date" ma:format="DateOnly" ma:indexed="true" ma:internalName="dl_expirydate" ma:readOnly="false">
      <xsd:simpleType>
        <xsd:restriction base="dms:DateTime"/>
      </xsd:simpleType>
    </xsd:element>
    <xsd:element name="dl_isexpired" ma:index="10" nillable="true" ma:displayName="Is Expired" ma:default="0" ma:indexed="true" ma:internalName="dl_isexpired" ma:readOnly="fals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ad29d-4ed0-400a-b9bd-f764ec9401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Order0" ma:index="19" nillable="true" ma:displayName="Order" ma:decimals="0" ma:internalName="Order0">
      <xsd:simpleType>
        <xsd:restriction base="dms:Number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l_doctype xmlns="fc668fec-5c2d-425d-b848-cc9c2a57e698" xsi:nil="true"/>
    <dl_isexpired xmlns="fc668fec-5c2d-425d-b848-cc9c2a57e698">false</dl_isexpired>
    <dl_expirydate xmlns="fc668fec-5c2d-425d-b848-cc9c2a57e698" xsi:nil="true"/>
    <Order0 xmlns="893ad29d-4ed0-400a-b9bd-f764ec94017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AEEB5F-A12C-492A-917D-65574FDDE0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6B7D5B-CE27-463E-B9A7-F7C1D4E5F1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68fec-5c2d-425d-b848-cc9c2a57e698"/>
    <ds:schemaRef ds:uri="893ad29d-4ed0-400a-b9bd-f764ec9401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A2C1E4-E8B8-4E3F-AD10-373A1110B9EC}">
  <ds:schemaRefs>
    <ds:schemaRef ds:uri="http://schemas.microsoft.com/office/2006/metadata/properties"/>
    <ds:schemaRef ds:uri="http://schemas.microsoft.com/office/infopath/2007/PartnerControls"/>
    <ds:schemaRef ds:uri="fc668fec-5c2d-425d-b848-cc9c2a57e698"/>
    <ds:schemaRef ds:uri="893ad29d-4ed0-400a-b9bd-f764ec940174"/>
  </ds:schemaRefs>
</ds:datastoreItem>
</file>

<file path=customXml/itemProps4.xml><?xml version="1.0" encoding="utf-8"?>
<ds:datastoreItem xmlns:ds="http://schemas.openxmlformats.org/officeDocument/2006/customXml" ds:itemID="{C4A98E20-8BE9-406F-8AF0-5D5C0C7CD5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 Insert Date&gt;</vt:lpstr>
    </vt:vector>
  </TitlesOfParts>
  <Company>Strategic Purchasing</Company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 Insert Date&gt;</dc:title>
  <dc:creator>William Lee</dc:creator>
  <cp:lastModifiedBy>Tony Trinh</cp:lastModifiedBy>
  <cp:revision>2</cp:revision>
  <cp:lastPrinted>2017-02-28T03:08:00Z</cp:lastPrinted>
  <dcterms:created xsi:type="dcterms:W3CDTF">2021-04-09T00:03:00Z</dcterms:created>
  <dcterms:modified xsi:type="dcterms:W3CDTF">2021-04-09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614AFA22D2F7428560C817FAEB28F800DD5AD3D08E33514A8F3DB282F6ED6F2D</vt:lpwstr>
  </property>
  <property fmtid="{D5CDD505-2E9C-101B-9397-08002B2CF9AE}" pid="3" name="Order">
    <vt:r8>54400</vt:r8>
  </property>
</Properties>
</file>